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5580"/>
      </w:tblGrid>
      <w:tr w:rsidR="00BB14C6" w:rsidRPr="0082615D" w14:paraId="15954C5A" w14:textId="77777777" w:rsidTr="00C153A3">
        <w:trPr>
          <w:trHeight w:val="346"/>
          <w:tblHeader/>
          <w:jc w:val="center"/>
        </w:trPr>
        <w:tc>
          <w:tcPr>
            <w:tcW w:w="11160" w:type="dxa"/>
            <w:gridSpan w:val="2"/>
            <w:shd w:val="clear" w:color="auto" w:fill="0D1E2D"/>
            <w:vAlign w:val="center"/>
          </w:tcPr>
          <w:p w14:paraId="6D9608E6" w14:textId="21BCA3BB" w:rsidR="00BB14C6" w:rsidRPr="00E71E0C" w:rsidRDefault="000D30CC">
            <w:pPr>
              <w:jc w:val="center"/>
              <w:rPr>
                <w:b/>
                <w:bCs/>
                <w:i/>
                <w:iCs/>
                <w:sz w:val="20"/>
                <w:szCs w:val="20"/>
              </w:rPr>
            </w:pPr>
            <w:r w:rsidRPr="00670C22">
              <w:rPr>
                <w:b/>
                <w:bCs/>
                <w:color w:val="FFFFFF" w:themeColor="background1"/>
                <w:sz w:val="22"/>
                <w:szCs w:val="22"/>
              </w:rPr>
              <w:t xml:space="preserve">Homeowner Certification and Agreement to Participate </w:t>
            </w:r>
            <w:r w:rsidR="00841C11">
              <w:rPr>
                <w:b/>
                <w:bCs/>
                <w:color w:val="FFFFFF" w:themeColor="background1"/>
                <w:sz w:val="22"/>
                <w:szCs w:val="22"/>
              </w:rPr>
              <w:t xml:space="preserve">and Floor Plan Selection </w:t>
            </w:r>
          </w:p>
        </w:tc>
      </w:tr>
      <w:tr w:rsidR="007B1DAD" w:rsidRPr="0082615D" w14:paraId="7514C022" w14:textId="77777777" w:rsidTr="00FB6134">
        <w:trPr>
          <w:trHeight w:val="504"/>
          <w:jc w:val="center"/>
        </w:trPr>
        <w:tc>
          <w:tcPr>
            <w:tcW w:w="5580" w:type="dxa"/>
            <w:shd w:val="clear" w:color="auto" w:fill="auto"/>
          </w:tcPr>
          <w:p w14:paraId="6BB078EB" w14:textId="77777777" w:rsidR="007B1DAD" w:rsidRPr="00C153A3" w:rsidRDefault="007B1DAD" w:rsidP="00E17991">
            <w:pPr>
              <w:rPr>
                <w:b/>
                <w:sz w:val="22"/>
                <w:szCs w:val="22"/>
              </w:rPr>
            </w:pPr>
            <w:r w:rsidRPr="00C153A3">
              <w:rPr>
                <w:b/>
                <w:sz w:val="22"/>
                <w:szCs w:val="22"/>
              </w:rPr>
              <w:t xml:space="preserve">GLO’s Designated Representative (“GDR”) Name: </w:t>
            </w:r>
          </w:p>
          <w:sdt>
            <w:sdtPr>
              <w:rPr>
                <w:b/>
                <w:sz w:val="22"/>
                <w:szCs w:val="22"/>
              </w:rPr>
              <w:id w:val="-667485771"/>
              <w:placeholder>
                <w:docPart w:val="E27506DE27774791AA2F0B8A0AE96105"/>
              </w:placeholder>
              <w:showingPlcHdr/>
              <w:text/>
            </w:sdtPr>
            <w:sdtEndPr/>
            <w:sdtContent>
              <w:p w14:paraId="4B195350" w14:textId="56C6C44A" w:rsidR="007B1DAD" w:rsidRPr="00C153A3" w:rsidRDefault="007B1DAD" w:rsidP="00E17991">
                <w:pPr>
                  <w:rPr>
                    <w:b/>
                    <w:sz w:val="22"/>
                    <w:szCs w:val="22"/>
                  </w:rPr>
                </w:pPr>
                <w:r w:rsidRPr="00C153A3">
                  <w:rPr>
                    <w:b/>
                    <w:sz w:val="22"/>
                    <w:szCs w:val="22"/>
                  </w:rPr>
                  <w:t xml:space="preserve"> </w:t>
                </w:r>
              </w:p>
            </w:sdtContent>
          </w:sdt>
        </w:tc>
        <w:tc>
          <w:tcPr>
            <w:tcW w:w="5580" w:type="dxa"/>
            <w:shd w:val="clear" w:color="auto" w:fill="auto"/>
          </w:tcPr>
          <w:p w14:paraId="209A1836" w14:textId="77777777" w:rsidR="007B1DAD" w:rsidRPr="00C153A3" w:rsidRDefault="007B1DAD" w:rsidP="00E17991">
            <w:pPr>
              <w:ind w:left="-54"/>
              <w:rPr>
                <w:b/>
                <w:sz w:val="22"/>
                <w:szCs w:val="22"/>
              </w:rPr>
            </w:pPr>
            <w:r w:rsidRPr="00C153A3">
              <w:rPr>
                <w:b/>
                <w:sz w:val="22"/>
                <w:szCs w:val="22"/>
              </w:rPr>
              <w:t>Contract No. and/or WO:</w:t>
            </w:r>
            <w:bookmarkStart w:id="0" w:name="Text2"/>
            <w:r w:rsidRPr="00C153A3">
              <w:rPr>
                <w:b/>
                <w:sz w:val="22"/>
                <w:szCs w:val="22"/>
              </w:rPr>
              <w:t xml:space="preserve"> </w:t>
            </w:r>
            <w:bookmarkEnd w:id="0"/>
          </w:p>
          <w:sdt>
            <w:sdtPr>
              <w:rPr>
                <w:b/>
                <w:sz w:val="22"/>
                <w:szCs w:val="22"/>
              </w:rPr>
              <w:id w:val="-1522621721"/>
              <w:placeholder>
                <w:docPart w:val="999AE67D76D645F09338DCEC2314B959"/>
              </w:placeholder>
              <w:showingPlcHdr/>
              <w:text/>
            </w:sdtPr>
            <w:sdtEndPr/>
            <w:sdtContent>
              <w:p w14:paraId="19BC8101" w14:textId="47FF7C04" w:rsidR="007B1DAD" w:rsidRPr="00C153A3" w:rsidRDefault="007B1DAD" w:rsidP="007B1DAD">
                <w:pPr>
                  <w:rPr>
                    <w:b/>
                    <w:sz w:val="22"/>
                    <w:szCs w:val="22"/>
                  </w:rPr>
                </w:pPr>
                <w:r w:rsidRPr="00C153A3">
                  <w:rPr>
                    <w:b/>
                    <w:sz w:val="22"/>
                    <w:szCs w:val="22"/>
                  </w:rPr>
                  <w:t xml:space="preserve"> </w:t>
                </w:r>
              </w:p>
            </w:sdtContent>
          </w:sdt>
        </w:tc>
      </w:tr>
      <w:tr w:rsidR="00C153A3" w:rsidRPr="0082615D" w14:paraId="1557C2A2" w14:textId="77777777" w:rsidTr="00992499">
        <w:trPr>
          <w:trHeight w:val="504"/>
          <w:jc w:val="center"/>
        </w:trPr>
        <w:tc>
          <w:tcPr>
            <w:tcW w:w="5580" w:type="dxa"/>
            <w:shd w:val="clear" w:color="auto" w:fill="auto"/>
          </w:tcPr>
          <w:p w14:paraId="17E8F841" w14:textId="77777777" w:rsidR="007B0D4A" w:rsidRDefault="00C153A3" w:rsidP="00C153A3">
            <w:pPr>
              <w:rPr>
                <w:b/>
                <w:sz w:val="22"/>
                <w:szCs w:val="22"/>
              </w:rPr>
            </w:pPr>
            <w:r w:rsidRPr="00C153A3">
              <w:rPr>
                <w:b/>
                <w:sz w:val="22"/>
                <w:szCs w:val="22"/>
              </w:rPr>
              <w:t>Applicant Name:</w:t>
            </w:r>
          </w:p>
          <w:p w14:paraId="5C7DC7E0" w14:textId="0F62CCA5" w:rsidR="00C153A3" w:rsidRPr="00C153A3" w:rsidRDefault="000270DD" w:rsidP="00C153A3">
            <w:pPr>
              <w:rPr>
                <w:b/>
                <w:sz w:val="22"/>
                <w:szCs w:val="22"/>
              </w:rPr>
            </w:pPr>
            <w:sdt>
              <w:sdtPr>
                <w:rPr>
                  <w:b/>
                  <w:sz w:val="22"/>
                  <w:szCs w:val="22"/>
                </w:rPr>
                <w:id w:val="-1089459368"/>
                <w:placeholder>
                  <w:docPart w:val="D9707D6E3FB24DDD95876A2A50B60142"/>
                </w:placeholder>
                <w:showingPlcHdr/>
                <w:text/>
              </w:sdtPr>
              <w:sdtEndPr/>
              <w:sdtContent>
                <w:r w:rsidR="007B0D4A" w:rsidRPr="00C153A3">
                  <w:rPr>
                    <w:b/>
                    <w:sz w:val="22"/>
                    <w:szCs w:val="22"/>
                  </w:rPr>
                  <w:t xml:space="preserve"> </w:t>
                </w:r>
              </w:sdtContent>
            </w:sdt>
            <w:r w:rsidR="00C153A3" w:rsidRPr="00C153A3">
              <w:rPr>
                <w:b/>
                <w:sz w:val="22"/>
                <w:szCs w:val="22"/>
              </w:rPr>
              <w:t xml:space="preserve"> </w:t>
            </w:r>
            <w:bookmarkStart w:id="1" w:name="Text5"/>
          </w:p>
        </w:tc>
        <w:bookmarkEnd w:id="1"/>
        <w:tc>
          <w:tcPr>
            <w:tcW w:w="5580" w:type="dxa"/>
            <w:shd w:val="clear" w:color="auto" w:fill="auto"/>
            <w:vAlign w:val="center"/>
          </w:tcPr>
          <w:p w14:paraId="18C6F3DC" w14:textId="7F1BCC52" w:rsidR="00C153A3" w:rsidRPr="00C153A3" w:rsidRDefault="00C153A3" w:rsidP="00C153A3">
            <w:pPr>
              <w:rPr>
                <w:b/>
                <w:sz w:val="22"/>
                <w:szCs w:val="22"/>
              </w:rPr>
            </w:pPr>
            <w:r w:rsidRPr="00C153A3">
              <w:rPr>
                <w:b/>
                <w:sz w:val="22"/>
                <w:szCs w:val="22"/>
              </w:rPr>
              <w:t xml:space="preserve">Co-Applicant Name:  </w:t>
            </w:r>
          </w:p>
          <w:p w14:paraId="5DEAE1B3" w14:textId="0E6F6B2B" w:rsidR="00C153A3" w:rsidRPr="00C153A3" w:rsidRDefault="000270DD" w:rsidP="00C153A3">
            <w:pPr>
              <w:ind w:left="-18"/>
              <w:rPr>
                <w:b/>
                <w:sz w:val="22"/>
                <w:szCs w:val="22"/>
              </w:rPr>
            </w:pPr>
            <w:sdt>
              <w:sdtPr>
                <w:rPr>
                  <w:b/>
                  <w:sz w:val="22"/>
                  <w:szCs w:val="22"/>
                </w:rPr>
                <w:id w:val="1941334123"/>
                <w:placeholder>
                  <w:docPart w:val="12D17C6693FE4AFCB46D67CF0CDC2CFA"/>
                </w:placeholder>
                <w:showingPlcHdr/>
                <w:text/>
              </w:sdtPr>
              <w:sdtEndPr/>
              <w:sdtContent>
                <w:r w:rsidR="007B0D4A" w:rsidRPr="00C153A3">
                  <w:rPr>
                    <w:b/>
                    <w:sz w:val="22"/>
                    <w:szCs w:val="22"/>
                  </w:rPr>
                  <w:t xml:space="preserve"> </w:t>
                </w:r>
              </w:sdtContent>
            </w:sdt>
          </w:p>
        </w:tc>
      </w:tr>
      <w:tr w:rsidR="000D30CC" w:rsidRPr="0082615D" w14:paraId="3EDDD3D7" w14:textId="77777777" w:rsidTr="00992499">
        <w:trPr>
          <w:trHeight w:val="360"/>
          <w:jc w:val="center"/>
        </w:trPr>
        <w:tc>
          <w:tcPr>
            <w:tcW w:w="11160" w:type="dxa"/>
            <w:gridSpan w:val="2"/>
            <w:shd w:val="clear" w:color="auto" w:fill="auto"/>
            <w:vAlign w:val="center"/>
          </w:tcPr>
          <w:p w14:paraId="432D8613" w14:textId="394ECCBC" w:rsidR="000D30CC" w:rsidRPr="00C153A3" w:rsidRDefault="00792858" w:rsidP="00C153A3">
            <w:pPr>
              <w:rPr>
                <w:b/>
                <w:sz w:val="22"/>
                <w:szCs w:val="22"/>
              </w:rPr>
            </w:pPr>
            <w:r w:rsidRPr="00C153A3">
              <w:rPr>
                <w:b/>
                <w:sz w:val="22"/>
                <w:szCs w:val="22"/>
              </w:rPr>
              <w:t>Physical</w:t>
            </w:r>
            <w:r w:rsidR="006E30C3" w:rsidRPr="00C153A3">
              <w:rPr>
                <w:b/>
                <w:sz w:val="22"/>
                <w:szCs w:val="22"/>
              </w:rPr>
              <w:t xml:space="preserve"> Address</w:t>
            </w:r>
            <w:r w:rsidR="000D30CC" w:rsidRPr="00C153A3">
              <w:rPr>
                <w:b/>
                <w:sz w:val="22"/>
                <w:szCs w:val="22"/>
              </w:rPr>
              <w:t xml:space="preserve">: </w:t>
            </w:r>
            <w:sdt>
              <w:sdtPr>
                <w:rPr>
                  <w:b/>
                  <w:sz w:val="22"/>
                  <w:szCs w:val="22"/>
                </w:rPr>
                <w:id w:val="1308361487"/>
                <w:placeholder>
                  <w:docPart w:val="358FE25055A04169BDE929D2299E0990"/>
                </w:placeholder>
                <w:showingPlcHdr/>
                <w:text/>
              </w:sdtPr>
              <w:sdtEndPr/>
              <w:sdtContent>
                <w:r w:rsidR="007B1DAD" w:rsidRPr="00C153A3">
                  <w:rPr>
                    <w:b/>
                    <w:sz w:val="22"/>
                    <w:szCs w:val="22"/>
                  </w:rPr>
                  <w:t xml:space="preserve"> </w:t>
                </w:r>
              </w:sdtContent>
            </w:sdt>
          </w:p>
        </w:tc>
      </w:tr>
      <w:tr w:rsidR="00786E63" w:rsidRPr="0082615D" w14:paraId="45A892BE" w14:textId="77777777" w:rsidTr="00C153A3">
        <w:trPr>
          <w:trHeight w:val="432"/>
          <w:jc w:val="center"/>
        </w:trPr>
        <w:tc>
          <w:tcPr>
            <w:tcW w:w="11160" w:type="dxa"/>
            <w:gridSpan w:val="2"/>
            <w:shd w:val="clear" w:color="auto" w:fill="auto"/>
            <w:vAlign w:val="center"/>
          </w:tcPr>
          <w:p w14:paraId="35DD9475" w14:textId="6CA4C5B6" w:rsidR="007B1DAD" w:rsidRPr="00C153A3" w:rsidRDefault="00786E63" w:rsidP="00C153A3">
            <w:pPr>
              <w:rPr>
                <w:b/>
                <w:sz w:val="22"/>
                <w:szCs w:val="22"/>
              </w:rPr>
            </w:pPr>
            <w:r w:rsidRPr="00C153A3">
              <w:rPr>
                <w:b/>
                <w:sz w:val="22"/>
                <w:szCs w:val="22"/>
              </w:rPr>
              <w:t>Building Contractor Name:</w:t>
            </w:r>
            <w:r w:rsidR="007B1DAD" w:rsidRPr="00C153A3">
              <w:rPr>
                <w:b/>
                <w:sz w:val="22"/>
                <w:szCs w:val="22"/>
              </w:rPr>
              <w:t xml:space="preserve">  </w:t>
            </w:r>
          </w:p>
          <w:p w14:paraId="484FF821" w14:textId="5F6B57A6" w:rsidR="00786E63" w:rsidRPr="00C153A3" w:rsidRDefault="000270DD" w:rsidP="00C153A3">
            <w:pPr>
              <w:ind w:left="-18"/>
              <w:rPr>
                <w:b/>
                <w:sz w:val="22"/>
                <w:szCs w:val="22"/>
              </w:rPr>
            </w:pPr>
            <w:sdt>
              <w:sdtPr>
                <w:rPr>
                  <w:b/>
                  <w:sz w:val="22"/>
                  <w:szCs w:val="22"/>
                </w:rPr>
                <w:id w:val="277068747"/>
                <w:placeholder>
                  <w:docPart w:val="77EFD5736DAD4B9DA97C87BB29298A18"/>
                </w:placeholder>
                <w:showingPlcHdr/>
                <w:text/>
              </w:sdtPr>
              <w:sdtEndPr/>
              <w:sdtContent>
                <w:r w:rsidR="007B0D4A" w:rsidRPr="00C153A3">
                  <w:rPr>
                    <w:b/>
                    <w:sz w:val="22"/>
                    <w:szCs w:val="22"/>
                  </w:rPr>
                  <w:t xml:space="preserve"> </w:t>
                </w:r>
              </w:sdtContent>
            </w:sdt>
          </w:p>
        </w:tc>
      </w:tr>
      <w:tr w:rsidR="007B0D4A" w:rsidRPr="0082615D" w14:paraId="47F7B9E8" w14:textId="77777777" w:rsidTr="007B0D4A">
        <w:trPr>
          <w:trHeight w:val="432"/>
          <w:jc w:val="center"/>
        </w:trPr>
        <w:tc>
          <w:tcPr>
            <w:tcW w:w="5580" w:type="dxa"/>
            <w:shd w:val="clear" w:color="auto" w:fill="auto"/>
          </w:tcPr>
          <w:p w14:paraId="121ACF80" w14:textId="77777777" w:rsidR="007B0D4A" w:rsidRDefault="007B0D4A" w:rsidP="007B0D4A">
            <w:pPr>
              <w:rPr>
                <w:b/>
                <w:sz w:val="22"/>
                <w:szCs w:val="22"/>
              </w:rPr>
            </w:pPr>
            <w:r w:rsidRPr="00C153A3">
              <w:rPr>
                <w:b/>
                <w:sz w:val="22"/>
                <w:szCs w:val="22"/>
              </w:rPr>
              <w:t xml:space="preserve">Building Contractor Address: </w:t>
            </w:r>
          </w:p>
          <w:p w14:paraId="27BB4E4F" w14:textId="29971008" w:rsidR="007B0D4A" w:rsidRPr="00C153A3" w:rsidRDefault="000270DD" w:rsidP="007B0D4A">
            <w:pPr>
              <w:rPr>
                <w:b/>
                <w:sz w:val="22"/>
                <w:szCs w:val="22"/>
              </w:rPr>
            </w:pPr>
            <w:sdt>
              <w:sdtPr>
                <w:rPr>
                  <w:b/>
                  <w:sz w:val="22"/>
                  <w:szCs w:val="22"/>
                </w:rPr>
                <w:id w:val="377829429"/>
                <w:placeholder>
                  <w:docPart w:val="9094756E0F2A4889909ADB2FF2D4464A"/>
                </w:placeholder>
                <w:showingPlcHdr/>
                <w:text/>
              </w:sdtPr>
              <w:sdtEndPr/>
              <w:sdtContent>
                <w:r w:rsidR="007B0D4A" w:rsidRPr="00C153A3">
                  <w:rPr>
                    <w:b/>
                    <w:sz w:val="22"/>
                    <w:szCs w:val="22"/>
                  </w:rPr>
                  <w:t xml:space="preserve"> </w:t>
                </w:r>
              </w:sdtContent>
            </w:sdt>
          </w:p>
        </w:tc>
        <w:tc>
          <w:tcPr>
            <w:tcW w:w="5580" w:type="dxa"/>
            <w:shd w:val="clear" w:color="auto" w:fill="auto"/>
          </w:tcPr>
          <w:p w14:paraId="30D9A4F5" w14:textId="63B740F8" w:rsidR="007B0D4A" w:rsidRDefault="007B0D4A" w:rsidP="007B0D4A">
            <w:pPr>
              <w:rPr>
                <w:b/>
                <w:bCs/>
                <w:sz w:val="22"/>
                <w:szCs w:val="22"/>
              </w:rPr>
            </w:pPr>
            <w:r w:rsidRPr="007B0D4A">
              <w:rPr>
                <w:b/>
                <w:bCs/>
                <w:sz w:val="22"/>
                <w:szCs w:val="22"/>
              </w:rPr>
              <w:t>Building Contractor Office Phone:</w:t>
            </w:r>
          </w:p>
          <w:p w14:paraId="58F1D0B4" w14:textId="346472F7" w:rsidR="007B0D4A" w:rsidRPr="007B0D4A" w:rsidRDefault="000270DD" w:rsidP="007B0D4A">
            <w:pPr>
              <w:rPr>
                <w:b/>
                <w:bCs/>
                <w:sz w:val="22"/>
                <w:szCs w:val="22"/>
              </w:rPr>
            </w:pPr>
            <w:sdt>
              <w:sdtPr>
                <w:rPr>
                  <w:b/>
                  <w:sz w:val="22"/>
                  <w:szCs w:val="22"/>
                </w:rPr>
                <w:id w:val="-2143410415"/>
                <w:placeholder>
                  <w:docPart w:val="2185A509D6F2450EAD982433B1028470"/>
                </w:placeholder>
                <w:showingPlcHdr/>
                <w:text/>
              </w:sdtPr>
              <w:sdtEndPr/>
              <w:sdtContent>
                <w:r w:rsidR="007B0D4A" w:rsidRPr="00C153A3">
                  <w:rPr>
                    <w:b/>
                    <w:sz w:val="22"/>
                    <w:szCs w:val="22"/>
                  </w:rPr>
                  <w:t xml:space="preserve"> </w:t>
                </w:r>
              </w:sdtContent>
            </w:sdt>
          </w:p>
        </w:tc>
      </w:tr>
      <w:tr w:rsidR="007B0D4A" w:rsidRPr="0082615D" w14:paraId="1B6D7B7C" w14:textId="77777777" w:rsidTr="00EC7039">
        <w:trPr>
          <w:trHeight w:val="432"/>
          <w:jc w:val="center"/>
        </w:trPr>
        <w:tc>
          <w:tcPr>
            <w:tcW w:w="11160" w:type="dxa"/>
            <w:gridSpan w:val="2"/>
            <w:shd w:val="clear" w:color="auto" w:fill="auto"/>
            <w:vAlign w:val="center"/>
          </w:tcPr>
          <w:p w14:paraId="08304B83" w14:textId="7927FD3E" w:rsidR="007B0D4A" w:rsidRPr="00C153A3" w:rsidRDefault="007B0D4A" w:rsidP="007B0D4A">
            <w:pPr>
              <w:rPr>
                <w:b/>
                <w:sz w:val="22"/>
                <w:szCs w:val="22"/>
              </w:rPr>
            </w:pPr>
            <w:r>
              <w:rPr>
                <w:b/>
                <w:sz w:val="22"/>
                <w:szCs w:val="22"/>
              </w:rPr>
              <w:t>Construction Type:</w:t>
            </w:r>
            <w:r w:rsidR="002E306C">
              <w:rPr>
                <w:b/>
                <w:sz w:val="22"/>
                <w:szCs w:val="22"/>
              </w:rPr>
              <w:t xml:space="preserve">  </w:t>
            </w:r>
            <w:sdt>
              <w:sdtPr>
                <w:rPr>
                  <w:b/>
                  <w:sz w:val="21"/>
                  <w:szCs w:val="21"/>
                </w:rPr>
                <w:tag w:val="Yes/No"/>
                <w:id w:val="311302553"/>
                <w:placeholder>
                  <w:docPart w:val="CF74CA1FF0F343D3A4491498260F180F"/>
                </w:placeholder>
                <w:showingPlcHdr/>
                <w:comboBox>
                  <w:listItem w:value="Choose an item."/>
                  <w:listItem w:displayText="Wood Frame" w:value="Wood Frame"/>
                  <w:listItem w:displayText="Steel Frame" w:value="Steel Frame"/>
                  <w:listItem w:displayText="Modular Home" w:value="Modular Home"/>
                  <w:listItem w:displayText="Tilt Wall" w:value="Tilt Wall"/>
                  <w:listItem w:displayText="Cast in Place or Masonry Block" w:value="Cast in Place or Masonry Block"/>
                  <w:listItem w:displayText="Composite Lumber" w:value="Composite Lumber"/>
                </w:comboBox>
              </w:sdtPr>
              <w:sdtEndPr/>
              <w:sdtContent>
                <w:r w:rsidR="00784252">
                  <w:rPr>
                    <w:b/>
                    <w:sz w:val="21"/>
                    <w:szCs w:val="21"/>
                  </w:rPr>
                  <w:t xml:space="preserve"> </w:t>
                </w:r>
              </w:sdtContent>
            </w:sdt>
            <w:r w:rsidR="002E306C" w:rsidDel="007321CF">
              <w:rPr>
                <w:b/>
                <w:sz w:val="22"/>
                <w:szCs w:val="22"/>
              </w:rPr>
              <w:t xml:space="preserve"> </w:t>
            </w:r>
            <w:r w:rsidR="00992499">
              <w:rPr>
                <w:b/>
                <w:sz w:val="20"/>
                <w:szCs w:val="20"/>
              </w:rPr>
              <w:t xml:space="preserve"> </w:t>
            </w:r>
          </w:p>
        </w:tc>
      </w:tr>
      <w:tr w:rsidR="003D1D15" w:rsidRPr="0082615D" w14:paraId="5D645155" w14:textId="77777777" w:rsidTr="00190C7E">
        <w:trPr>
          <w:trHeight w:val="432"/>
          <w:jc w:val="center"/>
        </w:trPr>
        <w:tc>
          <w:tcPr>
            <w:tcW w:w="11160" w:type="dxa"/>
            <w:gridSpan w:val="2"/>
            <w:shd w:val="clear" w:color="auto" w:fill="auto"/>
            <w:vAlign w:val="center"/>
          </w:tcPr>
          <w:p w14:paraId="2BA1130B" w14:textId="19C13E08" w:rsidR="003D1D15" w:rsidRPr="00C153A3" w:rsidRDefault="003D1D15" w:rsidP="007B0D4A">
            <w:pPr>
              <w:rPr>
                <w:b/>
                <w:sz w:val="22"/>
                <w:szCs w:val="22"/>
              </w:rPr>
            </w:pPr>
            <w:r>
              <w:rPr>
                <w:b/>
                <w:sz w:val="22"/>
                <w:szCs w:val="22"/>
              </w:rPr>
              <w:t xml:space="preserve">Floorplan Name:  </w:t>
            </w:r>
            <w:sdt>
              <w:sdtPr>
                <w:rPr>
                  <w:b/>
                  <w:sz w:val="22"/>
                  <w:szCs w:val="22"/>
                </w:rPr>
                <w:id w:val="-2144110015"/>
                <w:placeholder>
                  <w:docPart w:val="4832571C4B2B4ADA934D4266D82ACEE6"/>
                </w:placeholder>
                <w:showingPlcHdr/>
                <w:text/>
              </w:sdtPr>
              <w:sdtEndPr/>
              <w:sdtContent>
                <w:r w:rsidRPr="00C153A3">
                  <w:rPr>
                    <w:b/>
                    <w:sz w:val="22"/>
                    <w:szCs w:val="22"/>
                  </w:rPr>
                  <w:t xml:space="preserve"> </w:t>
                </w:r>
              </w:sdtContent>
            </w:sdt>
            <w:r>
              <w:rPr>
                <w:b/>
                <w:sz w:val="22"/>
                <w:szCs w:val="22"/>
              </w:rPr>
              <w:t xml:space="preserve">                                                                                               </w:t>
            </w:r>
          </w:p>
        </w:tc>
      </w:tr>
    </w:tbl>
    <w:p w14:paraId="47192A5B" w14:textId="77777777" w:rsidR="00762F51" w:rsidRDefault="00762F51" w:rsidP="00992499">
      <w:pPr>
        <w:pStyle w:val="Default"/>
        <w:spacing w:before="200" w:after="200"/>
        <w:ind w:left="360"/>
        <w:rPr>
          <w:sz w:val="22"/>
          <w:szCs w:val="22"/>
        </w:rPr>
      </w:pPr>
    </w:p>
    <w:p w14:paraId="05591FC6" w14:textId="0BBF5B2B" w:rsidR="00D20F8F" w:rsidRDefault="00547201" w:rsidP="0076317C">
      <w:pPr>
        <w:pStyle w:val="Default"/>
        <w:numPr>
          <w:ilvl w:val="0"/>
          <w:numId w:val="1"/>
        </w:numPr>
        <w:spacing w:before="200" w:after="200"/>
        <w:rPr>
          <w:sz w:val="22"/>
          <w:szCs w:val="22"/>
        </w:rPr>
      </w:pPr>
      <w:r>
        <w:rPr>
          <w:sz w:val="22"/>
          <w:szCs w:val="22"/>
        </w:rPr>
        <w:t>The Resilient Ho</w:t>
      </w:r>
      <w:r w:rsidR="004D012C">
        <w:rPr>
          <w:sz w:val="22"/>
          <w:szCs w:val="22"/>
        </w:rPr>
        <w:t>me</w:t>
      </w:r>
      <w:r>
        <w:rPr>
          <w:sz w:val="22"/>
          <w:szCs w:val="22"/>
        </w:rPr>
        <w:t xml:space="preserve"> Program (RHP) will replace owner-occupied </w:t>
      </w:r>
      <w:r w:rsidR="006C77F1">
        <w:rPr>
          <w:sz w:val="22"/>
          <w:szCs w:val="22"/>
        </w:rPr>
        <w:t>single-family</w:t>
      </w:r>
      <w:r>
        <w:rPr>
          <w:sz w:val="22"/>
          <w:szCs w:val="22"/>
        </w:rPr>
        <w:t xml:space="preserve"> homes damaged by Hurricane Harvey with a reconstructed home that meets additional resiliency and mitigation standards required of the RHP.</w:t>
      </w:r>
    </w:p>
    <w:p w14:paraId="0A37501D" w14:textId="3E227AD1" w:rsidR="005E0D1B" w:rsidRPr="005E0D1B" w:rsidRDefault="00786E63" w:rsidP="0076317C">
      <w:pPr>
        <w:pStyle w:val="Default"/>
        <w:numPr>
          <w:ilvl w:val="0"/>
          <w:numId w:val="1"/>
        </w:numPr>
        <w:spacing w:before="200" w:after="200"/>
        <w:rPr>
          <w:sz w:val="22"/>
          <w:szCs w:val="22"/>
        </w:rPr>
      </w:pPr>
      <w:r w:rsidRPr="005E0D1B">
        <w:rPr>
          <w:sz w:val="22"/>
          <w:szCs w:val="22"/>
        </w:rPr>
        <w:t xml:space="preserve">I certify that I am the owner of the home located at the above-referenced address. </w:t>
      </w:r>
    </w:p>
    <w:p w14:paraId="6A05A809" w14:textId="282FD638" w:rsidR="1E823783" w:rsidRPr="00BD0424" w:rsidRDefault="00786E63" w:rsidP="00627F23">
      <w:pPr>
        <w:pStyle w:val="Default"/>
        <w:numPr>
          <w:ilvl w:val="0"/>
          <w:numId w:val="1"/>
        </w:numPr>
        <w:spacing w:before="200" w:after="200"/>
        <w:jc w:val="both"/>
        <w:rPr>
          <w:sz w:val="22"/>
          <w:szCs w:val="22"/>
        </w:rPr>
      </w:pPr>
      <w:r w:rsidRPr="00627F23">
        <w:rPr>
          <w:sz w:val="22"/>
          <w:szCs w:val="22"/>
        </w:rPr>
        <w:t xml:space="preserve">As the homeowner, I acknowledge I am responsible for completing and returning all required documentation to the </w:t>
      </w:r>
      <w:r w:rsidR="009261B1" w:rsidRPr="00627F23">
        <w:rPr>
          <w:sz w:val="22"/>
          <w:szCs w:val="22"/>
        </w:rPr>
        <w:t>GLO Designated</w:t>
      </w:r>
      <w:r w:rsidR="0097357D" w:rsidRPr="00627F23">
        <w:rPr>
          <w:sz w:val="22"/>
          <w:szCs w:val="22"/>
        </w:rPr>
        <w:t xml:space="preserve"> Representative </w:t>
      </w:r>
      <w:r w:rsidR="009261B1" w:rsidRPr="00627F23">
        <w:rPr>
          <w:sz w:val="22"/>
          <w:szCs w:val="22"/>
        </w:rPr>
        <w:t>(</w:t>
      </w:r>
      <w:r w:rsidR="00EF1ED4" w:rsidRPr="00627F23">
        <w:rPr>
          <w:sz w:val="22"/>
          <w:szCs w:val="22"/>
        </w:rPr>
        <w:t>“</w:t>
      </w:r>
      <w:r w:rsidR="009261B1" w:rsidRPr="00627F23">
        <w:rPr>
          <w:sz w:val="22"/>
          <w:szCs w:val="22"/>
        </w:rPr>
        <w:t>GDR</w:t>
      </w:r>
      <w:r w:rsidR="00EF1ED4" w:rsidRPr="00627F23">
        <w:rPr>
          <w:sz w:val="22"/>
          <w:szCs w:val="22"/>
        </w:rPr>
        <w:t>”</w:t>
      </w:r>
      <w:r w:rsidR="009261B1" w:rsidRPr="00627F23">
        <w:rPr>
          <w:sz w:val="22"/>
          <w:szCs w:val="22"/>
        </w:rPr>
        <w:t xml:space="preserve">) </w:t>
      </w:r>
      <w:r w:rsidRPr="00627F23">
        <w:rPr>
          <w:sz w:val="22"/>
          <w:szCs w:val="22"/>
        </w:rPr>
        <w:t xml:space="preserve">within the time period stated </w:t>
      </w:r>
      <w:r w:rsidR="000C0D85" w:rsidRPr="00627F23">
        <w:rPr>
          <w:sz w:val="22"/>
          <w:szCs w:val="22"/>
        </w:rPr>
        <w:t xml:space="preserve">by the </w:t>
      </w:r>
      <w:r w:rsidR="009261B1" w:rsidRPr="00627F23">
        <w:rPr>
          <w:sz w:val="22"/>
          <w:szCs w:val="22"/>
        </w:rPr>
        <w:t>GDR</w:t>
      </w:r>
      <w:r w:rsidRPr="00627F23">
        <w:rPr>
          <w:sz w:val="22"/>
          <w:szCs w:val="22"/>
        </w:rPr>
        <w:t xml:space="preserve">. </w:t>
      </w:r>
      <w:r w:rsidR="006A7EF7" w:rsidRPr="00627F23">
        <w:rPr>
          <w:sz w:val="22"/>
          <w:szCs w:val="22"/>
        </w:rPr>
        <w:t xml:space="preserve">If I fail to provide these documents </w:t>
      </w:r>
      <w:r w:rsidR="00E8429E" w:rsidRPr="00BD0424">
        <w:rPr>
          <w:sz w:val="22"/>
          <w:szCs w:val="22"/>
        </w:rPr>
        <w:t>within the designated time period</w:t>
      </w:r>
      <w:r w:rsidR="006A7EF7" w:rsidRPr="00BD0424">
        <w:rPr>
          <w:sz w:val="22"/>
          <w:szCs w:val="22"/>
        </w:rPr>
        <w:t xml:space="preserve">, or if I fail to respond to any inquiries made by the </w:t>
      </w:r>
      <w:r w:rsidR="00762F51" w:rsidRPr="00BD0424">
        <w:rPr>
          <w:sz w:val="22"/>
          <w:szCs w:val="22"/>
        </w:rPr>
        <w:t>GDR,</w:t>
      </w:r>
      <w:r w:rsidR="006A7EF7" w:rsidRPr="00BD0424">
        <w:rPr>
          <w:sz w:val="22"/>
          <w:szCs w:val="22"/>
        </w:rPr>
        <w:t xml:space="preserve"> I may</w:t>
      </w:r>
      <w:r w:rsidR="00872212" w:rsidRPr="00BD0424">
        <w:rPr>
          <w:sz w:val="22"/>
          <w:szCs w:val="22"/>
        </w:rPr>
        <w:t xml:space="preserve"> experience delays in</w:t>
      </w:r>
      <w:r w:rsidR="00627F23" w:rsidRPr="00BD0424">
        <w:rPr>
          <w:sz w:val="22"/>
          <w:szCs w:val="22"/>
        </w:rPr>
        <w:t xml:space="preserve"> assistance</w:t>
      </w:r>
      <w:r w:rsidR="00627F23">
        <w:rPr>
          <w:sz w:val="22"/>
          <w:szCs w:val="22"/>
        </w:rPr>
        <w:t xml:space="preserve"> </w:t>
      </w:r>
      <w:r w:rsidR="00872212" w:rsidRPr="00BD0424">
        <w:rPr>
          <w:sz w:val="22"/>
          <w:szCs w:val="22"/>
        </w:rPr>
        <w:t>or</w:t>
      </w:r>
      <w:r w:rsidR="006A7EF7" w:rsidRPr="00BD0424">
        <w:rPr>
          <w:sz w:val="22"/>
          <w:szCs w:val="22"/>
        </w:rPr>
        <w:t xml:space="preserve"> be disqualified from participating in this program</w:t>
      </w:r>
      <w:r w:rsidR="00872212" w:rsidRPr="00BD0424">
        <w:rPr>
          <w:sz w:val="22"/>
          <w:szCs w:val="22"/>
        </w:rPr>
        <w:t>.</w:t>
      </w:r>
    </w:p>
    <w:p w14:paraId="1A371AAC" w14:textId="47E7F1BF" w:rsidR="00841C11" w:rsidRPr="008F337A" w:rsidRDefault="00841C11" w:rsidP="0076317C">
      <w:pPr>
        <w:pStyle w:val="Default"/>
        <w:numPr>
          <w:ilvl w:val="0"/>
          <w:numId w:val="1"/>
        </w:numPr>
        <w:spacing w:before="200" w:after="200"/>
        <w:jc w:val="both"/>
        <w:rPr>
          <w:sz w:val="22"/>
          <w:szCs w:val="22"/>
        </w:rPr>
      </w:pPr>
      <w:r>
        <w:rPr>
          <w:sz w:val="22"/>
          <w:szCs w:val="22"/>
        </w:rPr>
        <w:t>I understand that only reconstruction projects will be available.</w:t>
      </w:r>
    </w:p>
    <w:p w14:paraId="0B31DDA7" w14:textId="5DF0870F" w:rsidR="009C6E84" w:rsidRPr="00C32B21" w:rsidRDefault="00786E63" w:rsidP="009C6E84">
      <w:pPr>
        <w:pStyle w:val="Default"/>
        <w:numPr>
          <w:ilvl w:val="0"/>
          <w:numId w:val="1"/>
        </w:numPr>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009C6E84">
        <w:rPr>
          <w:sz w:val="22"/>
          <w:szCs w:val="22"/>
        </w:rPr>
        <w:t>floorplans available for selection</w:t>
      </w:r>
      <w:r w:rsidRPr="005E0D1B">
        <w:rPr>
          <w:sz w:val="22"/>
          <w:szCs w:val="22"/>
        </w:rPr>
        <w:t xml:space="preserve">. </w:t>
      </w:r>
      <w:r w:rsidR="00C32B21">
        <w:rPr>
          <w:sz w:val="22"/>
          <w:szCs w:val="22"/>
        </w:rPr>
        <w:t>I have reviewed the available construction options with my GDR and have selected the floorplan listed above.</w:t>
      </w:r>
      <w:r w:rsidR="00872212">
        <w:rPr>
          <w:sz w:val="22"/>
          <w:szCs w:val="22"/>
        </w:rPr>
        <w:t xml:space="preserve"> </w:t>
      </w:r>
      <w:r w:rsidR="00C32B21">
        <w:rPr>
          <w:sz w:val="22"/>
          <w:szCs w:val="22"/>
        </w:rPr>
        <w:t>I understand my selection is final.</w:t>
      </w:r>
      <w:r w:rsidRPr="005E0D1B">
        <w:rPr>
          <w:sz w:val="22"/>
          <w:szCs w:val="22"/>
        </w:rPr>
        <w:t xml:space="preserve"> </w:t>
      </w:r>
    </w:p>
    <w:p w14:paraId="41C8F396" w14:textId="56BF23B1" w:rsidR="00341D27" w:rsidRPr="005E0D1B" w:rsidRDefault="005342B1" w:rsidP="0076317C">
      <w:pPr>
        <w:pStyle w:val="Default"/>
        <w:numPr>
          <w:ilvl w:val="0"/>
          <w:numId w:val="1"/>
        </w:numPr>
        <w:spacing w:before="200" w:after="200"/>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completion of assistanc</w:t>
      </w:r>
      <w:r w:rsidR="00A137BE">
        <w:rPr>
          <w:sz w:val="22"/>
          <w:szCs w:val="22"/>
        </w:rPr>
        <w:t>e.</w:t>
      </w:r>
    </w:p>
    <w:p w14:paraId="72A3D3EC" w14:textId="25F3B295" w:rsidR="00341D27" w:rsidRDefault="005E0D1B" w:rsidP="0076317C">
      <w:pPr>
        <w:pStyle w:val="Default"/>
        <w:numPr>
          <w:ilvl w:val="0"/>
          <w:numId w:val="1"/>
        </w:numPr>
        <w:spacing w:before="200" w:after="200"/>
        <w:jc w:val="both"/>
        <w:rPr>
          <w:sz w:val="22"/>
          <w:szCs w:val="22"/>
        </w:rPr>
      </w:pPr>
      <w:r w:rsidRPr="005E0D1B">
        <w:rPr>
          <w:sz w:val="22"/>
          <w:szCs w:val="22"/>
        </w:rPr>
        <w:t xml:space="preserve">I have reviewed all contractual materials </w:t>
      </w:r>
      <w:r w:rsidR="00844AB7">
        <w:rPr>
          <w:sz w:val="22"/>
          <w:szCs w:val="22"/>
        </w:rPr>
        <w:t xml:space="preserve">in coordination with my </w:t>
      </w:r>
      <w:r w:rsidR="002E6F8B">
        <w:rPr>
          <w:sz w:val="22"/>
          <w:szCs w:val="22"/>
        </w:rPr>
        <w:t xml:space="preserve">applicant </w:t>
      </w:r>
      <w:r w:rsidR="00E52B95">
        <w:rPr>
          <w:sz w:val="22"/>
          <w:szCs w:val="22"/>
        </w:rPr>
        <w:t>coordinator</w:t>
      </w:r>
      <w:r w:rsidR="00844AB7">
        <w:rPr>
          <w:sz w:val="22"/>
          <w:szCs w:val="22"/>
        </w:rPr>
        <w:t xml:space="preserve"> and fully understand all</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BD21B3">
        <w:rPr>
          <w:sz w:val="22"/>
          <w:szCs w:val="22"/>
        </w:rPr>
        <w:t>form.</w:t>
      </w:r>
      <w:r w:rsidRPr="00233AC5">
        <w:rPr>
          <w:sz w:val="22"/>
          <w:szCs w:val="22"/>
        </w:rPr>
        <w:t xml:space="preserve"> </w:t>
      </w:r>
    </w:p>
    <w:p w14:paraId="688913C9" w14:textId="185014F1" w:rsidR="00001112" w:rsidRDefault="00001112" w:rsidP="00001112">
      <w:pPr>
        <w:pStyle w:val="Default"/>
        <w:numPr>
          <w:ilvl w:val="0"/>
          <w:numId w:val="1"/>
        </w:numPr>
        <w:rPr>
          <w:sz w:val="22"/>
          <w:szCs w:val="22"/>
        </w:rPr>
      </w:pPr>
      <w:r w:rsidRPr="00001112">
        <w:rPr>
          <w:sz w:val="22"/>
          <w:szCs w:val="22"/>
        </w:rPr>
        <w:t xml:space="preserve">If I have requested and been approved for the payment of insurance, I understand that it will be my responsibility to maintain such insurance after the first year as required by the terms of my Unsecured Forgivable Promissory Note and as required by law. </w:t>
      </w:r>
    </w:p>
    <w:p w14:paraId="53402356" w14:textId="77777777" w:rsidR="00001112" w:rsidRDefault="00001112" w:rsidP="00001112">
      <w:pPr>
        <w:pStyle w:val="Default"/>
        <w:ind w:left="360"/>
        <w:rPr>
          <w:sz w:val="22"/>
          <w:szCs w:val="22"/>
        </w:rPr>
      </w:pPr>
    </w:p>
    <w:p w14:paraId="591D27E5" w14:textId="2F20BCDC" w:rsidR="00001112" w:rsidRDefault="000270DD" w:rsidP="00001112">
      <w:pPr>
        <w:pStyle w:val="Default"/>
        <w:ind w:left="720"/>
        <w:jc w:val="both"/>
        <w:rPr>
          <w:sz w:val="22"/>
          <w:szCs w:val="22"/>
        </w:rPr>
      </w:pPr>
      <w:sdt>
        <w:sdtPr>
          <w:rPr>
            <w:b/>
            <w:sz w:val="22"/>
            <w:szCs w:val="22"/>
          </w:rPr>
          <w:id w:val="1819542083"/>
          <w14:checkbox>
            <w14:checked w14:val="0"/>
            <w14:checkedState w14:val="2612" w14:font="MS Gothic"/>
            <w14:uncheckedState w14:val="2610" w14:font="MS Gothic"/>
          </w14:checkbox>
        </w:sdtPr>
        <w:sdtEndPr/>
        <w:sdtContent>
          <w:r w:rsidR="00CA4068">
            <w:rPr>
              <w:rFonts w:ascii="MS Gothic" w:eastAsia="MS Gothic" w:hAnsi="MS Gothic" w:hint="eastAsia"/>
              <w:b/>
              <w:sz w:val="22"/>
              <w:szCs w:val="22"/>
            </w:rPr>
            <w:t>☐</w:t>
          </w:r>
        </w:sdtContent>
      </w:sdt>
      <w:r w:rsidR="00001112" w:rsidRPr="009C1BAA">
        <w:rPr>
          <w:b/>
          <w:bCs/>
          <w:sz w:val="22"/>
          <w:szCs w:val="22"/>
        </w:rPr>
        <w:t xml:space="preserve">  R</w:t>
      </w:r>
      <w:r w:rsidR="00001112">
        <w:rPr>
          <w:b/>
          <w:bCs/>
          <w:sz w:val="22"/>
          <w:szCs w:val="22"/>
        </w:rPr>
        <w:t>equested and approved for payment for one (1) year of insurance(s)</w:t>
      </w:r>
    </w:p>
    <w:p w14:paraId="4E905B89" w14:textId="1B5EA84B" w:rsidR="00001112" w:rsidRDefault="000270DD" w:rsidP="00001112">
      <w:pPr>
        <w:pStyle w:val="Default"/>
        <w:ind w:left="720"/>
        <w:jc w:val="both"/>
        <w:rPr>
          <w:b/>
          <w:bCs/>
          <w:sz w:val="22"/>
          <w:szCs w:val="22"/>
        </w:rPr>
      </w:pPr>
      <w:sdt>
        <w:sdtPr>
          <w:rPr>
            <w:b/>
            <w:sz w:val="22"/>
            <w:szCs w:val="22"/>
          </w:rPr>
          <w:id w:val="434330977"/>
          <w14:checkbox>
            <w14:checked w14:val="0"/>
            <w14:checkedState w14:val="2612" w14:font="MS Gothic"/>
            <w14:uncheckedState w14:val="2610" w14:font="MS Gothic"/>
          </w14:checkbox>
        </w:sdtPr>
        <w:sdtEndPr/>
        <w:sdtContent>
          <w:r w:rsidR="00CA4068">
            <w:rPr>
              <w:rFonts w:ascii="MS Gothic" w:eastAsia="MS Gothic" w:hAnsi="MS Gothic" w:hint="eastAsia"/>
              <w:b/>
              <w:sz w:val="22"/>
              <w:szCs w:val="22"/>
            </w:rPr>
            <w:t>☐</w:t>
          </w:r>
        </w:sdtContent>
      </w:sdt>
      <w:r w:rsidR="00001112" w:rsidRPr="009C1BAA">
        <w:rPr>
          <w:b/>
          <w:bCs/>
          <w:sz w:val="22"/>
          <w:szCs w:val="22"/>
        </w:rPr>
        <w:t xml:space="preserve">  </w:t>
      </w:r>
      <w:r w:rsidR="00001112">
        <w:rPr>
          <w:b/>
          <w:bCs/>
          <w:sz w:val="22"/>
          <w:szCs w:val="22"/>
        </w:rPr>
        <w:t>I do not elect or do not qualify to receive insurance through the Program.</w:t>
      </w:r>
    </w:p>
    <w:p w14:paraId="617F2057" w14:textId="2C4C1473" w:rsidR="00001112" w:rsidRDefault="00001112" w:rsidP="00001112">
      <w:pPr>
        <w:pStyle w:val="Default"/>
        <w:ind w:left="360"/>
        <w:rPr>
          <w:sz w:val="22"/>
          <w:szCs w:val="22"/>
        </w:rPr>
      </w:pPr>
    </w:p>
    <w:p w14:paraId="7DB94A54" w14:textId="77777777" w:rsidR="00992499" w:rsidRPr="00001112" w:rsidRDefault="00992499" w:rsidP="00001112">
      <w:pPr>
        <w:pStyle w:val="Default"/>
        <w:ind w:left="360"/>
        <w:rPr>
          <w:sz w:val="22"/>
          <w:szCs w:val="22"/>
        </w:rPr>
      </w:pPr>
    </w:p>
    <w:p w14:paraId="0D0B940D" w14:textId="203F7D88" w:rsidR="002879AC" w:rsidRDefault="001D6C0A" w:rsidP="0076317C">
      <w:pPr>
        <w:pStyle w:val="Default"/>
        <w:numPr>
          <w:ilvl w:val="0"/>
          <w:numId w:val="1"/>
        </w:numPr>
        <w:spacing w:before="200" w:after="200"/>
        <w:jc w:val="both"/>
        <w:rPr>
          <w:sz w:val="22"/>
          <w:szCs w:val="22"/>
        </w:rPr>
      </w:pPr>
      <w:r>
        <w:rPr>
          <w:sz w:val="22"/>
          <w:szCs w:val="22"/>
        </w:rPr>
        <w:lastRenderedPageBreak/>
        <w:t>RECONSTRUCTION ACTIVITIES</w:t>
      </w:r>
      <w:r w:rsidR="6B84FFB4" w:rsidRPr="6B84FFB4">
        <w:rPr>
          <w:sz w:val="22"/>
          <w:szCs w:val="22"/>
        </w:rPr>
        <w:t xml:space="preserve">: </w:t>
      </w:r>
    </w:p>
    <w:p w14:paraId="0E27B00A" w14:textId="1088524A" w:rsidR="00464971" w:rsidRPr="005E0D1B" w:rsidRDefault="00872212" w:rsidP="0076317C">
      <w:pPr>
        <w:pStyle w:val="Default"/>
        <w:numPr>
          <w:ilvl w:val="1"/>
          <w:numId w:val="1"/>
        </w:numPr>
        <w:spacing w:before="200" w:after="200"/>
        <w:ind w:left="720"/>
        <w:jc w:val="both"/>
        <w:rPr>
          <w:sz w:val="22"/>
          <w:szCs w:val="22"/>
        </w:rPr>
      </w:pPr>
      <w:r>
        <w:rPr>
          <w:sz w:val="22"/>
          <w:szCs w:val="22"/>
        </w:rPr>
        <w:t xml:space="preserve">The scope of service to be provided was discussed with me and will be further outlined at the pre-construction conference. During </w:t>
      </w:r>
      <w:r w:rsidR="003A43CD">
        <w:rPr>
          <w:sz w:val="22"/>
          <w:szCs w:val="22"/>
        </w:rPr>
        <w:t>the conference,</w:t>
      </w:r>
      <w:r>
        <w:rPr>
          <w:sz w:val="22"/>
          <w:szCs w:val="22"/>
        </w:rPr>
        <w:t xml:space="preserve"> I will receive documentation of </w:t>
      </w:r>
      <w:r w:rsidR="165DA130" w:rsidRPr="165DA130">
        <w:rPr>
          <w:sz w:val="22"/>
          <w:szCs w:val="22"/>
        </w:rPr>
        <w:t xml:space="preserve">all materials and specifications to be used in construction as stated in the “Work Write-Up/Cost Estimate” (Form 11.17) and agreements. </w:t>
      </w:r>
    </w:p>
    <w:p w14:paraId="60061E4C" w14:textId="098C50F7"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to the home. Following completion of the construction, the home will continue to be accessible for completion of punch list items</w:t>
      </w:r>
      <w:r w:rsidR="00A137BE">
        <w:rPr>
          <w:sz w:val="22"/>
          <w:szCs w:val="22"/>
        </w:rPr>
        <w:t xml:space="preserve">, </w:t>
      </w:r>
      <w:r w:rsidRPr="005E0D1B">
        <w:rPr>
          <w:sz w:val="22"/>
          <w:szCs w:val="22"/>
        </w:rPr>
        <w:t>warranty work</w:t>
      </w:r>
      <w:r w:rsidR="00A137BE">
        <w:rPr>
          <w:sz w:val="22"/>
          <w:szCs w:val="22"/>
        </w:rPr>
        <w:t>, and confirmation that environmental issues have been addressed</w:t>
      </w:r>
      <w:r w:rsidRPr="005E0D1B">
        <w:rPr>
          <w:sz w:val="22"/>
          <w:szCs w:val="22"/>
        </w:rPr>
        <w:t xml:space="preserve">. If reasonable and timely access is denied to a Building </w:t>
      </w:r>
      <w:r w:rsidR="001D6C0A" w:rsidRPr="005E0D1B">
        <w:rPr>
          <w:sz w:val="22"/>
          <w:szCs w:val="22"/>
        </w:rPr>
        <w:t>Contractor</w:t>
      </w:r>
      <w:r w:rsidR="001D6C0A">
        <w:rPr>
          <w:sz w:val="22"/>
          <w:szCs w:val="22"/>
        </w:rPr>
        <w:t xml:space="preserve">, </w:t>
      </w:r>
      <w:r w:rsidR="001D6C0A" w:rsidRPr="005E0D1B">
        <w:rPr>
          <w:sz w:val="22"/>
          <w:szCs w:val="22"/>
        </w:rPr>
        <w:t>inspector</w:t>
      </w:r>
      <w:r w:rsidR="00A137BE">
        <w:rPr>
          <w:sz w:val="22"/>
          <w:szCs w:val="22"/>
        </w:rPr>
        <w:t xml:space="preserve">, or worker </w:t>
      </w:r>
      <w:r w:rsidRPr="005E0D1B">
        <w:rPr>
          <w:sz w:val="22"/>
          <w:szCs w:val="22"/>
        </w:rPr>
        <w:t xml:space="preserve">who is attempting to make a good faith effort to make or inspect </w:t>
      </w:r>
      <w:r w:rsidR="00A137BE">
        <w:rPr>
          <w:sz w:val="22"/>
          <w:szCs w:val="22"/>
        </w:rPr>
        <w:t>the property</w:t>
      </w:r>
      <w:r w:rsidRPr="005E0D1B">
        <w:rPr>
          <w:sz w:val="22"/>
          <w:szCs w:val="22"/>
        </w:rPr>
        <w:t xml:space="preserve">, I will become responsible for completing the repairs </w:t>
      </w:r>
      <w:r w:rsidR="00A137BE">
        <w:rPr>
          <w:sz w:val="22"/>
          <w:szCs w:val="22"/>
        </w:rPr>
        <w:t xml:space="preserve">or mitigation measures </w:t>
      </w:r>
      <w:r w:rsidRPr="005E0D1B">
        <w:rPr>
          <w:sz w:val="22"/>
          <w:szCs w:val="22"/>
        </w:rPr>
        <w:t>at my expense.</w:t>
      </w:r>
    </w:p>
    <w:p w14:paraId="44EAFD9C" w14:textId="490DF66E" w:rsidR="00464971" w:rsidRPr="005E0D1B" w:rsidRDefault="165DA130" w:rsidP="0076317C">
      <w:pPr>
        <w:pStyle w:val="Default"/>
        <w:numPr>
          <w:ilvl w:val="1"/>
          <w:numId w:val="1"/>
        </w:numPr>
        <w:spacing w:before="200" w:after="200"/>
        <w:ind w:left="720"/>
        <w:jc w:val="both"/>
        <w:rPr>
          <w:sz w:val="22"/>
          <w:szCs w:val="22"/>
        </w:rPr>
      </w:pPr>
      <w:r w:rsidRPr="165DA130">
        <w:rPr>
          <w:sz w:val="22"/>
          <w:szCs w:val="22"/>
        </w:rPr>
        <w:t>I understand that the security of the property</w:t>
      </w:r>
      <w:r w:rsidR="00EB0339">
        <w:rPr>
          <w:sz w:val="22"/>
          <w:szCs w:val="22"/>
        </w:rPr>
        <w:t xml:space="preserve"> </w:t>
      </w:r>
      <w:r w:rsidRPr="165DA130">
        <w:rPr>
          <w:sz w:val="22"/>
          <w:szCs w:val="22"/>
        </w:rPr>
        <w:t xml:space="preserve">and personal items </w:t>
      </w:r>
      <w:r w:rsidR="0047050E">
        <w:rPr>
          <w:sz w:val="22"/>
          <w:szCs w:val="22"/>
        </w:rPr>
        <w:t xml:space="preserve">on the property </w:t>
      </w:r>
      <w:r w:rsidRPr="165DA130">
        <w:rPr>
          <w:sz w:val="22"/>
          <w:szCs w:val="22"/>
        </w:rPr>
        <w:t xml:space="preserve">is my responsibility and that I may be required to move and/or store personal property at my expense. If personal property is damaged, displaced or lost during the construction or inspection of the property, I will immediately report the situation to the </w:t>
      </w:r>
      <w:r w:rsidR="008044DC">
        <w:rPr>
          <w:sz w:val="22"/>
          <w:szCs w:val="22"/>
        </w:rPr>
        <w:t>GDR</w:t>
      </w:r>
      <w:r w:rsidRPr="165DA130">
        <w:rPr>
          <w:sz w:val="22"/>
          <w:szCs w:val="22"/>
        </w:rPr>
        <w:t xml:space="preserve">, but it will be my responsibility to pursue damages for any losses through my insurance provider. I will complete </w:t>
      </w:r>
      <w:r w:rsidR="002E6F8B">
        <w:rPr>
          <w:sz w:val="22"/>
          <w:szCs w:val="22"/>
        </w:rPr>
        <w:t xml:space="preserve">a </w:t>
      </w:r>
      <w:r w:rsidRPr="165DA130">
        <w:rPr>
          <w:sz w:val="22"/>
          <w:szCs w:val="22"/>
        </w:rPr>
        <w:t>photographic and written inventory of my possessions prior to the beginning of construction activities.</w:t>
      </w:r>
    </w:p>
    <w:p w14:paraId="4B94D5A5" w14:textId="6F0BBD9E"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During re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I will make a reasonable effort to stay away from the construction zone</w:t>
      </w:r>
      <w:r w:rsidR="00762F51">
        <w:rPr>
          <w:sz w:val="22"/>
          <w:szCs w:val="22"/>
        </w:rPr>
        <w:t xml:space="preserve"> and I will contact the Building Contractor prior to accessing my property.</w:t>
      </w:r>
      <w:r w:rsidRPr="005E0D1B">
        <w:rPr>
          <w:sz w:val="22"/>
          <w:szCs w:val="22"/>
        </w:rPr>
        <w:t xml:space="preserve"> </w:t>
      </w:r>
    </w:p>
    <w:p w14:paraId="3DEEC669" w14:textId="455CD3E5"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construction of the home. I am responsible for continuous maintenance and payment of existing utilities. </w:t>
      </w:r>
    </w:p>
    <w:p w14:paraId="3656B9AB" w14:textId="307645E5" w:rsidR="002879AC" w:rsidRDefault="165DA130" w:rsidP="0076317C">
      <w:pPr>
        <w:pStyle w:val="Default"/>
        <w:numPr>
          <w:ilvl w:val="1"/>
          <w:numId w:val="1"/>
        </w:numPr>
        <w:spacing w:before="200" w:after="200"/>
        <w:ind w:left="720"/>
        <w:jc w:val="both"/>
        <w:rPr>
          <w:sz w:val="22"/>
          <w:szCs w:val="22"/>
        </w:rPr>
      </w:pPr>
      <w:r w:rsidRPr="165DA130">
        <w:rPr>
          <w:sz w:val="22"/>
          <w:szCs w:val="22"/>
        </w:rPr>
        <w:t>I will review each “Contractor’s Request for Payment”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 xml:space="preserve">I am verifying that to the best of my knowledge and belief each of the listed repair items has been completed according to the required standards and specifications. If I am not satisfied with a particular item of repair that has been presented for payment, </w:t>
      </w:r>
      <w:r w:rsidR="00762F51">
        <w:rPr>
          <w:sz w:val="22"/>
          <w:szCs w:val="22"/>
        </w:rPr>
        <w:t xml:space="preserve">I will notify my builder and the GDR. </w:t>
      </w:r>
      <w:r w:rsidRPr="165DA130">
        <w:rPr>
          <w:sz w:val="22"/>
          <w:szCs w:val="22"/>
        </w:rPr>
        <w:t xml:space="preserve"> </w:t>
      </w:r>
      <w:r w:rsidRPr="00992499">
        <w:rPr>
          <w:sz w:val="22"/>
          <w:szCs w:val="22"/>
        </w:rPr>
        <w:t xml:space="preserve">If the </w:t>
      </w:r>
      <w:r w:rsidR="00872212" w:rsidRPr="00992499">
        <w:rPr>
          <w:sz w:val="22"/>
          <w:szCs w:val="22"/>
        </w:rPr>
        <w:t>construction</w:t>
      </w:r>
      <w:r w:rsidRPr="165DA130">
        <w:rPr>
          <w:sz w:val="22"/>
          <w:szCs w:val="22"/>
        </w:rPr>
        <w:t xml:space="preserve"> is completed according to standards and specifications, but I refuse to approve the payment request, I understand that I may be responsible for payment to the Building Contractor for any lost time. The </w:t>
      </w:r>
      <w:r w:rsidR="008044DC">
        <w:rPr>
          <w:sz w:val="22"/>
          <w:szCs w:val="22"/>
        </w:rPr>
        <w:t>GDR</w:t>
      </w:r>
      <w:r w:rsidRPr="165DA130">
        <w:rPr>
          <w:sz w:val="22"/>
          <w:szCs w:val="22"/>
        </w:rPr>
        <w:t xml:space="preserve"> shall </w:t>
      </w:r>
      <w:r w:rsidR="001D3ED7">
        <w:rPr>
          <w:sz w:val="22"/>
          <w:szCs w:val="22"/>
        </w:rPr>
        <w:t xml:space="preserve">attempt to </w:t>
      </w:r>
      <w:r w:rsidRPr="165DA130">
        <w:rPr>
          <w:sz w:val="22"/>
          <w:szCs w:val="22"/>
        </w:rPr>
        <w:t>resolve any such conflicts.</w:t>
      </w:r>
    </w:p>
    <w:p w14:paraId="45FB0818" w14:textId="0A652FC2" w:rsidR="00B62BC5" w:rsidRDefault="002879AC" w:rsidP="0076317C">
      <w:pPr>
        <w:pStyle w:val="Default"/>
        <w:numPr>
          <w:ilvl w:val="1"/>
          <w:numId w:val="1"/>
        </w:numPr>
        <w:spacing w:before="200" w:after="200"/>
        <w:ind w:left="720"/>
        <w:jc w:val="both"/>
        <w:rPr>
          <w:sz w:val="22"/>
          <w:szCs w:val="22"/>
        </w:rPr>
      </w:pPr>
      <w:r w:rsidRPr="002879AC">
        <w:rPr>
          <w:sz w:val="22"/>
          <w:szCs w:val="22"/>
        </w:rPr>
        <w:t xml:space="preserve">Before approving </w:t>
      </w:r>
      <w:r w:rsidRPr="006A7EF7">
        <w:rPr>
          <w:sz w:val="22"/>
          <w:szCs w:val="22"/>
        </w:rPr>
        <w:t>final</w:t>
      </w:r>
      <w:r w:rsidRPr="1A6482D0">
        <w:rPr>
          <w:i/>
          <w:iCs/>
          <w:sz w:val="22"/>
          <w:szCs w:val="22"/>
        </w:rPr>
        <w:t xml:space="preserve"> </w:t>
      </w:r>
      <w:r w:rsidRPr="002879AC">
        <w:rPr>
          <w:sz w:val="22"/>
          <w:szCs w:val="22"/>
        </w:rPr>
        <w:t>payment</w:t>
      </w:r>
      <w:r w:rsidR="00E852C0">
        <w:rPr>
          <w:sz w:val="22"/>
          <w:szCs w:val="22"/>
        </w:rPr>
        <w:t>,</w:t>
      </w:r>
      <w:r w:rsidRPr="002879AC">
        <w:rPr>
          <w:sz w:val="22"/>
          <w:szCs w:val="22"/>
        </w:rPr>
        <w:t xml:space="preserve"> I will receive a </w:t>
      </w:r>
      <w:r w:rsidR="00331A84">
        <w:rPr>
          <w:sz w:val="22"/>
          <w:szCs w:val="22"/>
        </w:rPr>
        <w:t>w</w:t>
      </w:r>
      <w:r w:rsidRPr="002879AC">
        <w:rPr>
          <w:sz w:val="22"/>
          <w:szCs w:val="22"/>
        </w:rPr>
        <w:t xml:space="preserve">arranty from </w:t>
      </w:r>
      <w:r w:rsidR="00E852C0">
        <w:rPr>
          <w:sz w:val="22"/>
          <w:szCs w:val="22"/>
        </w:rPr>
        <w:t xml:space="preserve">the </w:t>
      </w:r>
      <w:r w:rsidRPr="002879AC">
        <w:rPr>
          <w:sz w:val="22"/>
          <w:szCs w:val="22"/>
        </w:rPr>
        <w:t xml:space="preserve">Building Contractor. If warranty work is required during the warranty period, I will be responsible for contacting </w:t>
      </w:r>
      <w:r w:rsidR="00E852C0">
        <w:rPr>
          <w:sz w:val="22"/>
          <w:szCs w:val="22"/>
        </w:rPr>
        <w:t xml:space="preserve">the </w:t>
      </w:r>
      <w:r w:rsidRPr="002879AC">
        <w:rPr>
          <w:sz w:val="22"/>
          <w:szCs w:val="22"/>
        </w:rPr>
        <w:t>Building Contractor by telephone. If no contact is made by telephone</w:t>
      </w:r>
      <w:r w:rsidR="00E852C0">
        <w:rPr>
          <w:sz w:val="22"/>
          <w:szCs w:val="22"/>
        </w:rPr>
        <w:t>,</w:t>
      </w:r>
      <w:r w:rsidRPr="002879AC">
        <w:rPr>
          <w:sz w:val="22"/>
          <w:szCs w:val="22"/>
        </w:rPr>
        <w:t xml:space="preserve"> I </w:t>
      </w:r>
      <w:r w:rsidR="001D3ED7">
        <w:rPr>
          <w:sz w:val="22"/>
          <w:szCs w:val="22"/>
        </w:rPr>
        <w:t xml:space="preserve">may </w:t>
      </w:r>
      <w:r w:rsidRPr="002879AC">
        <w:rPr>
          <w:sz w:val="22"/>
          <w:szCs w:val="22"/>
        </w:rPr>
        <w:t xml:space="preserve">immediately report the situation to the </w:t>
      </w:r>
      <w:r w:rsidR="008044DC">
        <w:rPr>
          <w:sz w:val="22"/>
          <w:szCs w:val="22"/>
        </w:rPr>
        <w:t>GDR</w:t>
      </w:r>
      <w:r w:rsidRPr="002879AC">
        <w:rPr>
          <w:sz w:val="22"/>
          <w:szCs w:val="22"/>
        </w:rPr>
        <w:t xml:space="preserve">. I will provide the </w:t>
      </w:r>
      <w:r w:rsidR="008044DC">
        <w:rPr>
          <w:sz w:val="22"/>
          <w:szCs w:val="22"/>
        </w:rPr>
        <w:t>GDR</w:t>
      </w:r>
      <w:r w:rsidRPr="002879AC">
        <w:rPr>
          <w:sz w:val="22"/>
          <w:szCs w:val="22"/>
        </w:rPr>
        <w:t xml:space="preserve"> with copies of </w:t>
      </w:r>
      <w:r w:rsidR="001D3ED7">
        <w:rPr>
          <w:sz w:val="22"/>
          <w:szCs w:val="22"/>
        </w:rPr>
        <w:t>any documents I have</w:t>
      </w:r>
      <w:r w:rsidRPr="002879AC">
        <w:rPr>
          <w:sz w:val="22"/>
          <w:szCs w:val="22"/>
        </w:rPr>
        <w:t xml:space="preserve"> supporting my attempt to contact </w:t>
      </w:r>
      <w:r w:rsidR="00E852C0">
        <w:rPr>
          <w:sz w:val="22"/>
          <w:szCs w:val="22"/>
        </w:rPr>
        <w:t xml:space="preserve">the </w:t>
      </w:r>
      <w:r w:rsidRPr="002879AC">
        <w:rPr>
          <w:sz w:val="22"/>
          <w:szCs w:val="22"/>
        </w:rPr>
        <w:t xml:space="preserve">Building Contractor. If warranty issues or other complaints remain unresolved, I agree to adhere to the Program’s </w:t>
      </w:r>
      <w:r w:rsidR="00E852C0">
        <w:rPr>
          <w:sz w:val="22"/>
          <w:szCs w:val="22"/>
        </w:rPr>
        <w:t>“</w:t>
      </w:r>
      <w:r w:rsidR="00823470">
        <w:rPr>
          <w:sz w:val="22"/>
          <w:szCs w:val="22"/>
        </w:rPr>
        <w:t>Complaint and Appeal</w:t>
      </w:r>
      <w:r w:rsidRPr="002879AC">
        <w:rPr>
          <w:sz w:val="22"/>
          <w:szCs w:val="22"/>
        </w:rPr>
        <w:t xml:space="preserve"> Policy</w:t>
      </w:r>
      <w:r w:rsidR="00E852C0">
        <w:rPr>
          <w:sz w:val="22"/>
          <w:szCs w:val="22"/>
        </w:rPr>
        <w:t>,”</w:t>
      </w:r>
      <w:r w:rsidRPr="002879AC">
        <w:rPr>
          <w:sz w:val="22"/>
          <w:szCs w:val="22"/>
        </w:rPr>
        <w:t xml:space="preserve"> including an informal conference and possibly binding arbitration.</w:t>
      </w:r>
    </w:p>
    <w:p w14:paraId="73BF7768" w14:textId="1354B93C" w:rsidR="00052308" w:rsidRDefault="00052308" w:rsidP="003A74D3">
      <w:pPr>
        <w:pStyle w:val="Default"/>
        <w:jc w:val="both"/>
        <w:rPr>
          <w:sz w:val="22"/>
          <w:szCs w:val="22"/>
        </w:rPr>
      </w:pPr>
    </w:p>
    <w:p w14:paraId="6C8F4F22" w14:textId="4F449DB8" w:rsidR="00052308" w:rsidRDefault="00052308" w:rsidP="00052308">
      <w:pPr>
        <w:pStyle w:val="Default"/>
        <w:numPr>
          <w:ilvl w:val="1"/>
          <w:numId w:val="1"/>
        </w:numPr>
        <w:ind w:left="720"/>
        <w:jc w:val="both"/>
        <w:rPr>
          <w:sz w:val="22"/>
          <w:szCs w:val="22"/>
        </w:rPr>
      </w:pPr>
      <w:r w:rsidRPr="00294818">
        <w:rPr>
          <w:sz w:val="22"/>
          <w:szCs w:val="22"/>
        </w:rPr>
        <w:t xml:space="preserve">If I </w:t>
      </w:r>
      <w:r>
        <w:rPr>
          <w:sz w:val="22"/>
          <w:szCs w:val="22"/>
        </w:rPr>
        <w:t xml:space="preserve">am eligible and </w:t>
      </w:r>
      <w:r w:rsidRPr="00294818">
        <w:rPr>
          <w:sz w:val="22"/>
          <w:szCs w:val="22"/>
        </w:rPr>
        <w:t xml:space="preserve">have been approved for the payment of </w:t>
      </w:r>
      <w:r w:rsidR="001D3ED7">
        <w:rPr>
          <w:sz w:val="22"/>
          <w:szCs w:val="22"/>
        </w:rPr>
        <w:t xml:space="preserve">temporary </w:t>
      </w:r>
      <w:r>
        <w:rPr>
          <w:sz w:val="22"/>
          <w:szCs w:val="22"/>
        </w:rPr>
        <w:t>relocation assistance</w:t>
      </w:r>
      <w:r w:rsidRPr="00294818">
        <w:rPr>
          <w:sz w:val="22"/>
          <w:szCs w:val="22"/>
        </w:rPr>
        <w:t xml:space="preserve">, I understand that it will </w:t>
      </w:r>
      <w:r>
        <w:rPr>
          <w:sz w:val="22"/>
          <w:szCs w:val="22"/>
        </w:rPr>
        <w:t xml:space="preserve">cover up to $6,000 or 4 months of assistance, which ever one comes first. If </w:t>
      </w:r>
      <w:r w:rsidR="001D3ED7">
        <w:rPr>
          <w:sz w:val="22"/>
          <w:szCs w:val="22"/>
        </w:rPr>
        <w:t>temporary</w:t>
      </w:r>
      <w:r>
        <w:rPr>
          <w:sz w:val="22"/>
          <w:szCs w:val="22"/>
        </w:rPr>
        <w:t xml:space="preserve"> relocation expenses exceed $6,000 within the 4-month period, it will </w:t>
      </w:r>
      <w:r w:rsidRPr="00294818">
        <w:rPr>
          <w:sz w:val="22"/>
          <w:szCs w:val="22"/>
        </w:rPr>
        <w:t xml:space="preserve">be my responsibility to </w:t>
      </w:r>
      <w:r>
        <w:rPr>
          <w:sz w:val="22"/>
          <w:szCs w:val="22"/>
        </w:rPr>
        <w:t xml:space="preserve">pay for the expense. </w:t>
      </w:r>
    </w:p>
    <w:p w14:paraId="50DBB407" w14:textId="77777777" w:rsidR="00052308" w:rsidRPr="00294818" w:rsidRDefault="00052308" w:rsidP="00052308">
      <w:pPr>
        <w:pStyle w:val="Default"/>
        <w:ind w:left="720"/>
        <w:jc w:val="both"/>
        <w:rPr>
          <w:sz w:val="22"/>
          <w:szCs w:val="22"/>
        </w:rPr>
      </w:pPr>
    </w:p>
    <w:p w14:paraId="179640F2" w14:textId="4A26FE5C" w:rsidR="00052308" w:rsidRDefault="000270DD" w:rsidP="00052308">
      <w:pPr>
        <w:pStyle w:val="Default"/>
        <w:ind w:firstLine="720"/>
        <w:jc w:val="both"/>
        <w:rPr>
          <w:sz w:val="22"/>
          <w:szCs w:val="22"/>
        </w:rPr>
      </w:pPr>
      <w:sdt>
        <w:sdtPr>
          <w:rPr>
            <w:b/>
            <w:sz w:val="22"/>
            <w:szCs w:val="22"/>
          </w:rPr>
          <w:id w:val="-1077902420"/>
          <w14:checkbox>
            <w14:checked w14:val="0"/>
            <w14:checkedState w14:val="2612" w14:font="MS Gothic"/>
            <w14:uncheckedState w14:val="2610" w14:font="MS Gothic"/>
          </w14:checkbox>
        </w:sdtPr>
        <w:sdtEndPr/>
        <w:sdtContent>
          <w:r w:rsidR="00C153A3">
            <w:rPr>
              <w:rFonts w:ascii="MS Gothic" w:eastAsia="MS Gothic" w:hAnsi="MS Gothic" w:hint="eastAsia"/>
              <w:b/>
              <w:sz w:val="22"/>
              <w:szCs w:val="22"/>
            </w:rPr>
            <w:t>☐</w:t>
          </w:r>
        </w:sdtContent>
      </w:sdt>
      <w:r w:rsidR="00052308" w:rsidRPr="009C1BAA">
        <w:rPr>
          <w:b/>
          <w:bCs/>
          <w:sz w:val="22"/>
          <w:szCs w:val="22"/>
        </w:rPr>
        <w:t xml:space="preserve">  </w:t>
      </w:r>
      <w:r w:rsidR="008A7D0B">
        <w:rPr>
          <w:b/>
          <w:bCs/>
          <w:sz w:val="22"/>
          <w:szCs w:val="22"/>
        </w:rPr>
        <w:t>I have r</w:t>
      </w:r>
      <w:r w:rsidR="00052308">
        <w:rPr>
          <w:b/>
          <w:bCs/>
          <w:sz w:val="22"/>
          <w:szCs w:val="22"/>
        </w:rPr>
        <w:t xml:space="preserve">equested and </w:t>
      </w:r>
      <w:r w:rsidR="008A7D0B">
        <w:rPr>
          <w:b/>
          <w:bCs/>
          <w:sz w:val="22"/>
          <w:szCs w:val="22"/>
        </w:rPr>
        <w:t xml:space="preserve">was </w:t>
      </w:r>
      <w:r w:rsidR="00052308">
        <w:rPr>
          <w:b/>
          <w:bCs/>
          <w:sz w:val="22"/>
          <w:szCs w:val="22"/>
        </w:rPr>
        <w:t xml:space="preserve">approved for payment for </w:t>
      </w:r>
      <w:r w:rsidR="001D3ED7">
        <w:rPr>
          <w:b/>
          <w:bCs/>
          <w:sz w:val="22"/>
          <w:szCs w:val="22"/>
        </w:rPr>
        <w:t xml:space="preserve">temporary </w:t>
      </w:r>
      <w:r w:rsidR="00052308">
        <w:rPr>
          <w:b/>
          <w:bCs/>
          <w:sz w:val="22"/>
          <w:szCs w:val="22"/>
        </w:rPr>
        <w:t>relocation expenses</w:t>
      </w:r>
    </w:p>
    <w:p w14:paraId="764B2E61" w14:textId="34A50BE6" w:rsidR="00992499" w:rsidRDefault="000270DD" w:rsidP="00052308">
      <w:pPr>
        <w:pStyle w:val="Default"/>
        <w:ind w:left="720"/>
        <w:jc w:val="both"/>
        <w:rPr>
          <w:b/>
          <w:bCs/>
          <w:sz w:val="22"/>
          <w:szCs w:val="22"/>
        </w:rPr>
      </w:pPr>
      <w:sdt>
        <w:sdtPr>
          <w:rPr>
            <w:b/>
            <w:sz w:val="22"/>
            <w:szCs w:val="22"/>
          </w:rPr>
          <w:id w:val="-1399511149"/>
          <w14:checkbox>
            <w14:checked w14:val="0"/>
            <w14:checkedState w14:val="2612" w14:font="MS Gothic"/>
            <w14:uncheckedState w14:val="2610" w14:font="MS Gothic"/>
          </w14:checkbox>
        </w:sdtPr>
        <w:sdtEndPr/>
        <w:sdtContent>
          <w:r w:rsidR="00C153A3">
            <w:rPr>
              <w:rFonts w:ascii="MS Gothic" w:eastAsia="MS Gothic" w:hAnsi="MS Gothic" w:hint="eastAsia"/>
              <w:b/>
              <w:sz w:val="22"/>
              <w:szCs w:val="22"/>
            </w:rPr>
            <w:t>☐</w:t>
          </w:r>
        </w:sdtContent>
      </w:sdt>
      <w:r w:rsidR="00052308" w:rsidRPr="009C1BAA">
        <w:rPr>
          <w:b/>
          <w:bCs/>
          <w:sz w:val="22"/>
          <w:szCs w:val="22"/>
        </w:rPr>
        <w:t xml:space="preserve"> </w:t>
      </w:r>
      <w:r w:rsidR="00052308">
        <w:rPr>
          <w:b/>
          <w:bCs/>
          <w:sz w:val="22"/>
          <w:szCs w:val="22"/>
        </w:rPr>
        <w:t xml:space="preserve">I do not elect or </w:t>
      </w:r>
      <w:r w:rsidR="00A734A8">
        <w:rPr>
          <w:b/>
          <w:bCs/>
          <w:sz w:val="22"/>
          <w:szCs w:val="22"/>
        </w:rPr>
        <w:t xml:space="preserve">do not </w:t>
      </w:r>
      <w:r w:rsidR="00052308">
        <w:rPr>
          <w:b/>
          <w:bCs/>
          <w:sz w:val="22"/>
          <w:szCs w:val="22"/>
        </w:rPr>
        <w:t xml:space="preserve">qualify to receive </w:t>
      </w:r>
      <w:r w:rsidR="001D3ED7">
        <w:rPr>
          <w:b/>
          <w:bCs/>
          <w:sz w:val="22"/>
          <w:szCs w:val="22"/>
        </w:rPr>
        <w:t xml:space="preserve">temporary </w:t>
      </w:r>
      <w:r w:rsidR="00052308">
        <w:rPr>
          <w:b/>
          <w:bCs/>
          <w:sz w:val="22"/>
          <w:szCs w:val="22"/>
        </w:rPr>
        <w:t>relocation assistance through the Re</w:t>
      </w:r>
      <w:r w:rsidR="008A7D0B">
        <w:rPr>
          <w:b/>
          <w:bCs/>
          <w:sz w:val="22"/>
          <w:szCs w:val="22"/>
        </w:rPr>
        <w:t>silient Home</w:t>
      </w:r>
      <w:r w:rsidR="00052308">
        <w:rPr>
          <w:b/>
          <w:bCs/>
          <w:sz w:val="22"/>
          <w:szCs w:val="22"/>
        </w:rPr>
        <w:t xml:space="preserve"> Program.</w:t>
      </w:r>
    </w:p>
    <w:p w14:paraId="20C14A2A" w14:textId="55F6F763" w:rsidR="003A799B" w:rsidRDefault="003A799B" w:rsidP="00992499">
      <w:pPr>
        <w:pStyle w:val="Default"/>
        <w:ind w:left="720"/>
        <w:jc w:val="both"/>
      </w:pPr>
    </w:p>
    <w:p w14:paraId="7E7D69AD" w14:textId="77777777" w:rsidR="00992499" w:rsidRDefault="00992499"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55"/>
        <w:gridCol w:w="2705"/>
      </w:tblGrid>
      <w:tr w:rsidR="00D17CE2" w:rsidRPr="00D17CE2" w14:paraId="3F229CF3" w14:textId="77777777" w:rsidTr="00C153A3">
        <w:trPr>
          <w:trHeight w:val="346"/>
          <w:jc w:val="center"/>
        </w:trPr>
        <w:tc>
          <w:tcPr>
            <w:tcW w:w="11160" w:type="dxa"/>
            <w:gridSpan w:val="2"/>
            <w:shd w:val="clear" w:color="auto" w:fill="0D1E2D"/>
            <w:vAlign w:val="center"/>
          </w:tcPr>
          <w:p w14:paraId="029F4596" w14:textId="77777777" w:rsidR="00D17CE2" w:rsidRPr="00670C22" w:rsidRDefault="00D17CE2" w:rsidP="00351084">
            <w:pPr>
              <w:jc w:val="center"/>
              <w:rPr>
                <w:b/>
                <w:bCs/>
                <w:sz w:val="22"/>
                <w:szCs w:val="22"/>
              </w:rPr>
            </w:pPr>
            <w:r w:rsidRPr="00670C22">
              <w:rPr>
                <w:b/>
                <w:bCs/>
                <w:color w:val="FFFFFF" w:themeColor="background1"/>
                <w:sz w:val="22"/>
                <w:szCs w:val="22"/>
              </w:rPr>
              <w:t>Certification</w:t>
            </w:r>
          </w:p>
        </w:tc>
      </w:tr>
      <w:tr w:rsidR="00786E63" w:rsidRPr="00D17CE2" w14:paraId="0AF919D8" w14:textId="77777777" w:rsidTr="0076317C">
        <w:trPr>
          <w:trHeight w:val="892"/>
          <w:jc w:val="center"/>
        </w:trPr>
        <w:tc>
          <w:tcPr>
            <w:tcW w:w="11160" w:type="dxa"/>
            <w:gridSpan w:val="2"/>
            <w:vAlign w:val="center"/>
          </w:tcPr>
          <w:p w14:paraId="53128261" w14:textId="7AC41D6E" w:rsidR="002C4CD9" w:rsidRDefault="00786E63" w:rsidP="0076317C">
            <w:pPr>
              <w:spacing w:before="200" w:after="200"/>
              <w:jc w:val="both"/>
              <w:rPr>
                <w:sz w:val="22"/>
                <w:szCs w:val="22"/>
              </w:rPr>
            </w:pPr>
            <w:r w:rsidRPr="00D17CE2">
              <w:rPr>
                <w:sz w:val="22"/>
                <w:szCs w:val="22"/>
              </w:rPr>
              <w:t>I</w:t>
            </w:r>
            <w:r w:rsidR="001707E8" w:rsidRPr="00D17CE2">
              <w:rPr>
                <w:sz w:val="22"/>
                <w:szCs w:val="22"/>
              </w:rPr>
              <w:t xml:space="preserve">/We certify that I/we have read and understand this “Homeowner Certification and Agreement to Participate in the CDBG </w:t>
            </w:r>
            <w:r w:rsidR="00E002EF">
              <w:rPr>
                <w:sz w:val="22"/>
                <w:szCs w:val="22"/>
              </w:rPr>
              <w:t>Mitigation</w:t>
            </w:r>
            <w:r w:rsidR="001707E8" w:rsidRPr="00D17CE2">
              <w:rPr>
                <w:sz w:val="22"/>
                <w:szCs w:val="22"/>
              </w:rPr>
              <w:t xml:space="preserve"> Program”</w:t>
            </w:r>
            <w:r w:rsidR="006B3938">
              <w:rPr>
                <w:sz w:val="22"/>
                <w:szCs w:val="22"/>
              </w:rPr>
              <w:t>.</w:t>
            </w:r>
            <w:r w:rsidR="001707E8" w:rsidRPr="00D17CE2">
              <w:rPr>
                <w:sz w:val="22"/>
                <w:szCs w:val="22"/>
              </w:rPr>
              <w:t xml:space="preserve"> I/We certify that</w:t>
            </w:r>
            <w:r w:rsidR="0097357D">
              <w:rPr>
                <w:sz w:val="22"/>
                <w:szCs w:val="22"/>
              </w:rPr>
              <w:t xml:space="preserve"> the </w:t>
            </w:r>
            <w:r w:rsidR="008044DC">
              <w:rPr>
                <w:sz w:val="22"/>
                <w:szCs w:val="22"/>
              </w:rPr>
              <w:t>GDR</w:t>
            </w:r>
            <w:r w:rsidR="001707E8" w:rsidRPr="00D17CE2">
              <w:rPr>
                <w:sz w:val="22"/>
                <w:szCs w:val="22"/>
              </w:rPr>
              <w:t xml:space="preserve"> has explained to me/</w:t>
            </w:r>
            <w:proofErr w:type="gramStart"/>
            <w:r w:rsidR="001707E8" w:rsidRPr="00D17CE2">
              <w:rPr>
                <w:sz w:val="22"/>
                <w:szCs w:val="22"/>
              </w:rPr>
              <w:t>us</w:t>
            </w:r>
            <w:proofErr w:type="gramEnd"/>
            <w:r w:rsidR="001707E8" w:rsidRPr="00D17CE2">
              <w:rPr>
                <w:sz w:val="22"/>
                <w:szCs w:val="22"/>
              </w:rPr>
              <w:t xml:space="preserve"> and I/we understand the benefit options available under the Program</w:t>
            </w:r>
            <w:r w:rsidR="002C4CD9">
              <w:rPr>
                <w:sz w:val="22"/>
                <w:szCs w:val="22"/>
              </w:rPr>
              <w:t>.</w:t>
            </w:r>
          </w:p>
          <w:p w14:paraId="6688F24F" w14:textId="50A9EBC3" w:rsidR="00CA5983" w:rsidRDefault="002C4CD9" w:rsidP="0076317C">
            <w:pPr>
              <w:spacing w:before="200" w:after="200"/>
              <w:jc w:val="both"/>
              <w:rPr>
                <w:sz w:val="22"/>
                <w:szCs w:val="22"/>
              </w:rPr>
            </w:pPr>
            <w:r w:rsidRPr="002C4CD9">
              <w:rPr>
                <w:sz w:val="22"/>
                <w:szCs w:val="22"/>
              </w:rPr>
              <w:t>Under penalties of perjury, I/we certify that the information</w:t>
            </w:r>
            <w:r w:rsidR="007A4B7C">
              <w:rPr>
                <w:sz w:val="22"/>
                <w:szCs w:val="22"/>
              </w:rPr>
              <w:t xml:space="preserve"> submitted for my/our application for assistance and </w:t>
            </w:r>
            <w:r w:rsidR="00F825D8">
              <w:rPr>
                <w:sz w:val="22"/>
                <w:szCs w:val="22"/>
              </w:rPr>
              <w:t xml:space="preserve">the information </w:t>
            </w:r>
            <w:r w:rsidRPr="002C4CD9">
              <w:rPr>
                <w:sz w:val="22"/>
                <w:szCs w:val="22"/>
              </w:rPr>
              <w:t xml:space="preserve">presented in this </w:t>
            </w:r>
            <w:r w:rsidR="00740C1A">
              <w:rPr>
                <w:sz w:val="22"/>
                <w:szCs w:val="22"/>
              </w:rPr>
              <w:t>document</w:t>
            </w:r>
            <w:r w:rsidR="00740C1A" w:rsidRPr="002C4CD9">
              <w:rPr>
                <w:sz w:val="22"/>
                <w:szCs w:val="22"/>
              </w:rPr>
              <w:t xml:space="preserve"> </w:t>
            </w:r>
            <w:r w:rsidRPr="002C4CD9">
              <w:rPr>
                <w:sz w:val="22"/>
                <w:szCs w:val="22"/>
              </w:rPr>
              <w:t>is true and accurate to the best of my</w:t>
            </w:r>
            <w:r w:rsidR="00F825D8">
              <w:rPr>
                <w:sz w:val="22"/>
                <w:szCs w:val="22"/>
              </w:rPr>
              <w:t>/our</w:t>
            </w:r>
            <w:r w:rsidRPr="002C4CD9">
              <w:rPr>
                <w:sz w:val="22"/>
                <w:szCs w:val="22"/>
              </w:rPr>
              <w:t xml:space="preserve">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740C1A">
              <w:rPr>
                <w:sz w:val="22"/>
                <w:szCs w:val="22"/>
              </w:rPr>
              <w:t>document</w:t>
            </w:r>
            <w:r w:rsidRPr="002C4CD9">
              <w:rPr>
                <w:sz w:val="22"/>
                <w:szCs w:val="22"/>
              </w:rPr>
              <w:t xml:space="preserve">. </w:t>
            </w:r>
          </w:p>
          <w:p w14:paraId="62486C05" w14:textId="53C9BB22" w:rsidR="009C1996" w:rsidRPr="00D17CE2" w:rsidRDefault="00DB24BC" w:rsidP="0076317C">
            <w:pPr>
              <w:spacing w:before="200" w:after="200"/>
              <w:jc w:val="both"/>
              <w:rPr>
                <w:b/>
                <w:sz w:val="22"/>
                <w:szCs w:val="22"/>
              </w:rPr>
            </w:pPr>
            <w:r w:rsidRPr="0076317C">
              <w:rPr>
                <w:b/>
                <w:bCs/>
              </w:rPr>
              <w:t>Warning: Any person who knowingly makes a false claim or statement to HUD may be subject to civil or criminal penalties under 18 U.S.C. 287, 1001 and 31 U.S.C. 3729.</w:t>
            </w:r>
          </w:p>
          <w:p w14:paraId="575D3A55" w14:textId="2B1BF809" w:rsidR="009C1996" w:rsidRPr="00D17CE2" w:rsidRDefault="000270DD" w:rsidP="0076317C">
            <w:pPr>
              <w:spacing w:before="120"/>
              <w:ind w:left="62"/>
              <w:rPr>
                <w:b/>
                <w:sz w:val="22"/>
                <w:szCs w:val="22"/>
              </w:rPr>
            </w:pPr>
            <w:sdt>
              <w:sdtPr>
                <w:rPr>
                  <w:b/>
                  <w:sz w:val="22"/>
                  <w:szCs w:val="22"/>
                </w:rPr>
                <w:id w:val="-1009364738"/>
                <w14:checkbox>
                  <w14:checked w14:val="0"/>
                  <w14:checkedState w14:val="2612" w14:font="MS Gothic"/>
                  <w14:uncheckedState w14:val="2610" w14:font="MS Gothic"/>
                </w14:checkbox>
              </w:sdtPr>
              <w:sdtEndPr/>
              <w:sdtContent>
                <w:r w:rsidR="00790D58">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4101652C" w14:textId="1326F59A" w:rsidR="009C1996" w:rsidRPr="00D17CE2" w:rsidRDefault="000270DD" w:rsidP="0076317C">
            <w:pPr>
              <w:spacing w:after="200"/>
              <w:ind w:left="62"/>
              <w:rPr>
                <w:sz w:val="22"/>
                <w:szCs w:val="22"/>
              </w:rPr>
            </w:pPr>
            <w:sdt>
              <w:sdtPr>
                <w:rPr>
                  <w:b/>
                  <w:sz w:val="22"/>
                  <w:szCs w:val="22"/>
                </w:rPr>
                <w:id w:val="-809632864"/>
                <w14:checkbox>
                  <w14:checked w14:val="0"/>
                  <w14:checkedState w14:val="2612" w14:font="MS Gothic"/>
                  <w14:uncheckedState w14:val="2610" w14:font="MS Gothic"/>
                </w14:checkbox>
              </w:sdtPr>
              <w:sdtEndPr/>
              <w:sdtContent>
                <w:r w:rsidR="001571BC">
                  <w:rPr>
                    <w:rFonts w:ascii="MS Gothic" w:eastAsia="MS Gothic" w:hAnsi="MS Gothic" w:hint="eastAsia"/>
                    <w:b/>
                    <w:sz w:val="22"/>
                    <w:szCs w:val="22"/>
                  </w:rPr>
                  <w:t>☐</w:t>
                </w:r>
              </w:sdtContent>
            </w:sdt>
            <w:r w:rsidR="001F598B" w:rsidRPr="001058D7">
              <w:rPr>
                <w:b/>
                <w:bCs/>
                <w:sz w:val="22"/>
                <w:szCs w:val="22"/>
              </w:rPr>
              <w:t xml:space="preserve">  I/We choose </w:t>
            </w:r>
            <w:r w:rsidR="001F598B" w:rsidRPr="001058D7">
              <w:rPr>
                <w:b/>
                <w:bCs/>
                <w:sz w:val="22"/>
                <w:szCs w:val="22"/>
                <w:u w:val="single"/>
              </w:rPr>
              <w:t>NOT</w:t>
            </w:r>
            <w:r w:rsidR="001F598B" w:rsidRPr="001058D7">
              <w:rPr>
                <w:b/>
                <w:bCs/>
                <w:sz w:val="22"/>
                <w:szCs w:val="22"/>
              </w:rPr>
              <w:t xml:space="preserve"> to participate in the Program or to receive any services provided and/or funded by the </w:t>
            </w:r>
            <w:r w:rsidR="00F66877" w:rsidRPr="001058D7">
              <w:rPr>
                <w:b/>
                <w:bCs/>
                <w:sz w:val="22"/>
                <w:szCs w:val="22"/>
              </w:rPr>
              <w:t xml:space="preserve">    </w:t>
            </w:r>
            <w:r w:rsidR="00DB24BC">
              <w:rPr>
                <w:b/>
                <w:bCs/>
                <w:sz w:val="22"/>
                <w:szCs w:val="22"/>
              </w:rPr>
              <w:t xml:space="preserve"> </w:t>
            </w:r>
            <w:r w:rsidR="001F598B" w:rsidRPr="001058D7">
              <w:rPr>
                <w:b/>
                <w:bCs/>
                <w:sz w:val="22"/>
                <w:szCs w:val="22"/>
              </w:rPr>
              <w:t>Program.</w:t>
            </w:r>
          </w:p>
        </w:tc>
      </w:tr>
      <w:tr w:rsidR="00786E63" w:rsidRPr="00D17CE2" w14:paraId="34386F2F" w14:textId="77777777" w:rsidTr="0076317C">
        <w:trPr>
          <w:trHeight w:val="432"/>
          <w:jc w:val="center"/>
        </w:trPr>
        <w:tc>
          <w:tcPr>
            <w:tcW w:w="8455" w:type="dxa"/>
            <w:vAlign w:val="center"/>
          </w:tcPr>
          <w:p w14:paraId="66D3EBE3" w14:textId="225723D8" w:rsidR="004B7FCF" w:rsidRPr="007B1DAD" w:rsidRDefault="004B7FCF" w:rsidP="00351084">
            <w:pPr>
              <w:rPr>
                <w:b/>
                <w:sz w:val="20"/>
                <w:szCs w:val="20"/>
              </w:rPr>
            </w:pPr>
            <w:r w:rsidRPr="00D17CE2">
              <w:rPr>
                <w:b/>
                <w:sz w:val="22"/>
                <w:szCs w:val="22"/>
              </w:rPr>
              <w:t>Printed Name of Applicant:</w:t>
            </w:r>
            <w:r>
              <w:rPr>
                <w:b/>
                <w:sz w:val="22"/>
                <w:szCs w:val="22"/>
              </w:rPr>
              <w:t xml:space="preserve"> </w:t>
            </w:r>
            <w:r w:rsidR="007B1DAD">
              <w:rPr>
                <w:b/>
                <w:sz w:val="20"/>
                <w:szCs w:val="20"/>
              </w:rPr>
              <w:t xml:space="preserve"> </w:t>
            </w:r>
            <w:sdt>
              <w:sdtPr>
                <w:rPr>
                  <w:b/>
                  <w:sz w:val="20"/>
                  <w:szCs w:val="20"/>
                </w:rPr>
                <w:id w:val="-391504070"/>
                <w:placeholder>
                  <w:docPart w:val="D015610026D9465DA6871D9E764D7C17"/>
                </w:placeholder>
                <w:showingPlcHdr/>
                <w:text/>
              </w:sdtPr>
              <w:sdtEndPr/>
              <w:sdtContent>
                <w:r w:rsidR="007B1DAD">
                  <w:rPr>
                    <w:b/>
                    <w:sz w:val="20"/>
                    <w:szCs w:val="20"/>
                  </w:rPr>
                  <w:t xml:space="preserve"> </w:t>
                </w:r>
              </w:sdtContent>
            </w:sdt>
          </w:p>
        </w:tc>
        <w:tc>
          <w:tcPr>
            <w:tcW w:w="2705" w:type="dxa"/>
            <w:vMerge w:val="restart"/>
            <w:vAlign w:val="center"/>
          </w:tcPr>
          <w:p w14:paraId="21403C19" w14:textId="6ECDC6AE" w:rsidR="00786E63" w:rsidRPr="007B1DAD" w:rsidRDefault="004B7FCF" w:rsidP="007B1DAD">
            <w:pPr>
              <w:rPr>
                <w:b/>
                <w:sz w:val="20"/>
                <w:szCs w:val="20"/>
              </w:rPr>
            </w:pPr>
            <w:r>
              <w:rPr>
                <w:b/>
                <w:sz w:val="22"/>
                <w:szCs w:val="22"/>
              </w:rPr>
              <w:t>Date</w:t>
            </w:r>
            <w:r w:rsidR="00786E63" w:rsidRPr="00D17CE2">
              <w:rPr>
                <w:b/>
                <w:sz w:val="22"/>
                <w:szCs w:val="22"/>
              </w:rPr>
              <w:t>:</w:t>
            </w:r>
            <w:r w:rsidR="002C6031">
              <w:rPr>
                <w:b/>
                <w:sz w:val="22"/>
                <w:szCs w:val="22"/>
              </w:rPr>
              <w:t xml:space="preserve"> </w:t>
            </w:r>
            <w:r w:rsidR="007B1DAD">
              <w:rPr>
                <w:b/>
                <w:sz w:val="20"/>
                <w:szCs w:val="20"/>
              </w:rPr>
              <w:t xml:space="preserve"> </w:t>
            </w:r>
            <w:sdt>
              <w:sdtPr>
                <w:rPr>
                  <w:b/>
                  <w:sz w:val="20"/>
                  <w:szCs w:val="20"/>
                </w:rPr>
                <w:id w:val="1629812263"/>
                <w:placeholder>
                  <w:docPart w:val="D0E2630843E84DD3B3D82E64D04F85F0"/>
                </w:placeholder>
                <w:showingPlcHdr/>
                <w:text/>
              </w:sdtPr>
              <w:sdtEndPr/>
              <w:sdtContent>
                <w:r w:rsidR="007B1DAD">
                  <w:rPr>
                    <w:b/>
                    <w:sz w:val="20"/>
                    <w:szCs w:val="20"/>
                  </w:rPr>
                  <w:t xml:space="preserve"> </w:t>
                </w:r>
              </w:sdtContent>
            </w:sdt>
          </w:p>
        </w:tc>
      </w:tr>
      <w:tr w:rsidR="00786E63" w:rsidRPr="00D17CE2" w14:paraId="528FF118" w14:textId="77777777" w:rsidTr="0076317C">
        <w:trPr>
          <w:trHeight w:val="720"/>
          <w:jc w:val="center"/>
        </w:trPr>
        <w:tc>
          <w:tcPr>
            <w:tcW w:w="8455" w:type="dxa"/>
            <w:vAlign w:val="center"/>
          </w:tcPr>
          <w:p w14:paraId="4B99056E" w14:textId="77777777" w:rsidR="00F66877" w:rsidRDefault="00F66877" w:rsidP="00351084">
            <w:pPr>
              <w:rPr>
                <w:b/>
                <w:sz w:val="22"/>
                <w:szCs w:val="22"/>
              </w:rPr>
            </w:pPr>
          </w:p>
          <w:p w14:paraId="7700B7F4" w14:textId="1FD250C6" w:rsidR="00786E63" w:rsidRPr="007B1DAD" w:rsidRDefault="00786E63" w:rsidP="007B1DAD">
            <w:pPr>
              <w:rPr>
                <w:b/>
                <w:sz w:val="20"/>
                <w:szCs w:val="20"/>
              </w:rPr>
            </w:pPr>
            <w:r w:rsidRPr="00D17CE2">
              <w:rPr>
                <w:b/>
                <w:sz w:val="22"/>
                <w:szCs w:val="22"/>
              </w:rPr>
              <w:t xml:space="preserve">Signature of </w:t>
            </w:r>
            <w:r w:rsidR="001707E8" w:rsidRPr="00D17CE2">
              <w:rPr>
                <w:b/>
                <w:sz w:val="22"/>
                <w:szCs w:val="22"/>
              </w:rPr>
              <w:t>Applicant</w:t>
            </w:r>
            <w:r w:rsidR="00F66877">
              <w:rPr>
                <w:b/>
                <w:sz w:val="22"/>
                <w:szCs w:val="22"/>
              </w:rPr>
              <w:t>:</w:t>
            </w:r>
            <w:r w:rsidR="00FC1E25">
              <w:rPr>
                <w:b/>
                <w:sz w:val="22"/>
                <w:szCs w:val="22"/>
              </w:rPr>
              <w:t xml:space="preserve"> </w:t>
            </w:r>
            <w:r w:rsidR="007B1DAD">
              <w:rPr>
                <w:b/>
                <w:sz w:val="20"/>
                <w:szCs w:val="20"/>
              </w:rPr>
              <w:t xml:space="preserve"> </w:t>
            </w:r>
            <w:sdt>
              <w:sdtPr>
                <w:rPr>
                  <w:b/>
                  <w:sz w:val="20"/>
                  <w:szCs w:val="20"/>
                </w:rPr>
                <w:id w:val="703291224"/>
                <w:placeholder>
                  <w:docPart w:val="A27187F3ADE141D291C2266570DA545D"/>
                </w:placeholder>
                <w:showingPlcHdr/>
                <w:text/>
              </w:sdtPr>
              <w:sdtEndPr/>
              <w:sdtContent>
                <w:r w:rsidR="007B1DAD">
                  <w:rPr>
                    <w:b/>
                    <w:sz w:val="20"/>
                    <w:szCs w:val="20"/>
                  </w:rPr>
                  <w:t xml:space="preserve"> </w:t>
                </w:r>
              </w:sdtContent>
            </w:sdt>
          </w:p>
          <w:p w14:paraId="1299C43A" w14:textId="77777777" w:rsidR="00786E63" w:rsidRPr="00D17CE2" w:rsidRDefault="00786E63" w:rsidP="00351084">
            <w:pPr>
              <w:rPr>
                <w:sz w:val="22"/>
                <w:szCs w:val="22"/>
              </w:rPr>
            </w:pPr>
          </w:p>
        </w:tc>
        <w:tc>
          <w:tcPr>
            <w:tcW w:w="2705" w:type="dxa"/>
            <w:vMerge/>
            <w:vAlign w:val="center"/>
          </w:tcPr>
          <w:p w14:paraId="31E20613" w14:textId="60906F3D" w:rsidR="00786E63" w:rsidRPr="00D17CE2" w:rsidRDefault="00786E63" w:rsidP="00351084">
            <w:pPr>
              <w:rPr>
                <w:sz w:val="22"/>
                <w:szCs w:val="22"/>
              </w:rPr>
            </w:pPr>
          </w:p>
        </w:tc>
      </w:tr>
      <w:tr w:rsidR="00FA10AD" w:rsidRPr="00D17CE2" w14:paraId="4B9A373F" w14:textId="77777777" w:rsidTr="0076317C">
        <w:trPr>
          <w:trHeight w:val="432"/>
          <w:jc w:val="center"/>
        </w:trPr>
        <w:tc>
          <w:tcPr>
            <w:tcW w:w="8455" w:type="dxa"/>
            <w:vAlign w:val="center"/>
          </w:tcPr>
          <w:p w14:paraId="51AEFFD5" w14:textId="01C26D43" w:rsidR="004B7FCF" w:rsidRPr="007B1DAD" w:rsidRDefault="004B7FCF" w:rsidP="00351084">
            <w:pPr>
              <w:rPr>
                <w:b/>
                <w:sz w:val="20"/>
                <w:szCs w:val="20"/>
              </w:rPr>
            </w:pPr>
            <w:r w:rsidRPr="00D17CE2">
              <w:rPr>
                <w:b/>
                <w:sz w:val="22"/>
                <w:szCs w:val="22"/>
              </w:rPr>
              <w:t>Printed Name of Co-Applicant:</w:t>
            </w:r>
            <w:r>
              <w:rPr>
                <w:b/>
                <w:sz w:val="22"/>
                <w:szCs w:val="22"/>
              </w:rPr>
              <w:t xml:space="preserve"> </w:t>
            </w:r>
            <w:r w:rsidR="007B1DAD">
              <w:rPr>
                <w:b/>
                <w:sz w:val="20"/>
                <w:szCs w:val="20"/>
              </w:rPr>
              <w:t xml:space="preserve"> </w:t>
            </w:r>
            <w:sdt>
              <w:sdtPr>
                <w:rPr>
                  <w:b/>
                  <w:sz w:val="20"/>
                  <w:szCs w:val="20"/>
                </w:rPr>
                <w:id w:val="1781298118"/>
                <w:placeholder>
                  <w:docPart w:val="4FFBC43EDBA04E2B95EBC64ED5EFDEC5"/>
                </w:placeholder>
                <w:showingPlcHdr/>
                <w:text/>
              </w:sdtPr>
              <w:sdtEndPr/>
              <w:sdtContent>
                <w:r w:rsidR="007B1DAD">
                  <w:rPr>
                    <w:b/>
                    <w:sz w:val="20"/>
                    <w:szCs w:val="20"/>
                  </w:rPr>
                  <w:t xml:space="preserve"> </w:t>
                </w:r>
              </w:sdtContent>
            </w:sdt>
          </w:p>
        </w:tc>
        <w:tc>
          <w:tcPr>
            <w:tcW w:w="2705" w:type="dxa"/>
            <w:vMerge w:val="restart"/>
            <w:vAlign w:val="center"/>
          </w:tcPr>
          <w:p w14:paraId="29AB7F93" w14:textId="01E8E90F" w:rsidR="00FA10AD" w:rsidRPr="007B1DAD" w:rsidRDefault="004B7FCF" w:rsidP="007B1DAD">
            <w:pPr>
              <w:rPr>
                <w:b/>
                <w:sz w:val="20"/>
                <w:szCs w:val="20"/>
              </w:rPr>
            </w:pPr>
            <w:r w:rsidRPr="00D17CE2">
              <w:rPr>
                <w:b/>
                <w:sz w:val="22"/>
                <w:szCs w:val="22"/>
              </w:rPr>
              <w:t>Date</w:t>
            </w:r>
            <w:r w:rsidR="00FA10AD" w:rsidRPr="00D17CE2">
              <w:rPr>
                <w:b/>
                <w:sz w:val="22"/>
                <w:szCs w:val="22"/>
              </w:rPr>
              <w:t>:</w:t>
            </w:r>
            <w:r w:rsidR="002C6031">
              <w:rPr>
                <w:b/>
                <w:sz w:val="22"/>
                <w:szCs w:val="22"/>
              </w:rPr>
              <w:t xml:space="preserve"> </w:t>
            </w:r>
            <w:r w:rsidR="007B1DAD">
              <w:rPr>
                <w:b/>
                <w:sz w:val="20"/>
                <w:szCs w:val="20"/>
              </w:rPr>
              <w:t xml:space="preserve"> </w:t>
            </w:r>
            <w:sdt>
              <w:sdtPr>
                <w:rPr>
                  <w:b/>
                  <w:sz w:val="20"/>
                  <w:szCs w:val="20"/>
                </w:rPr>
                <w:id w:val="-828911231"/>
                <w:placeholder>
                  <w:docPart w:val="D5796EE6648F4D2C8310FB01540342A5"/>
                </w:placeholder>
                <w:showingPlcHdr/>
                <w:text/>
              </w:sdtPr>
              <w:sdtEndPr/>
              <w:sdtContent>
                <w:r w:rsidR="007B1DAD">
                  <w:rPr>
                    <w:b/>
                    <w:sz w:val="20"/>
                    <w:szCs w:val="20"/>
                  </w:rPr>
                  <w:t xml:space="preserve"> </w:t>
                </w:r>
              </w:sdtContent>
            </w:sdt>
          </w:p>
        </w:tc>
      </w:tr>
      <w:tr w:rsidR="001707E8" w:rsidRPr="00D17CE2" w14:paraId="06860FD5" w14:textId="77777777" w:rsidTr="0076317C">
        <w:trPr>
          <w:trHeight w:val="720"/>
          <w:jc w:val="center"/>
        </w:trPr>
        <w:tc>
          <w:tcPr>
            <w:tcW w:w="8455" w:type="dxa"/>
            <w:vAlign w:val="center"/>
          </w:tcPr>
          <w:p w14:paraId="67DD530C" w14:textId="46303D85" w:rsidR="001707E8" w:rsidRPr="007B1DAD" w:rsidRDefault="00FC1E25" w:rsidP="00351084">
            <w:pPr>
              <w:rPr>
                <w:b/>
                <w:sz w:val="20"/>
                <w:szCs w:val="20"/>
              </w:rPr>
            </w:pPr>
            <w:r>
              <w:rPr>
                <w:b/>
                <w:sz w:val="22"/>
                <w:szCs w:val="22"/>
              </w:rPr>
              <w:t>Signature</w:t>
            </w:r>
            <w:r w:rsidR="001707E8" w:rsidRPr="00D17CE2">
              <w:rPr>
                <w:b/>
                <w:sz w:val="22"/>
                <w:szCs w:val="22"/>
              </w:rPr>
              <w:t xml:space="preserve"> of Co-Applicant</w:t>
            </w:r>
            <w:r>
              <w:rPr>
                <w:b/>
                <w:sz w:val="22"/>
                <w:szCs w:val="22"/>
              </w:rPr>
              <w:t xml:space="preserve">: </w:t>
            </w:r>
            <w:r w:rsidR="007B1DAD">
              <w:rPr>
                <w:b/>
                <w:sz w:val="20"/>
                <w:szCs w:val="20"/>
              </w:rPr>
              <w:t xml:space="preserve"> </w:t>
            </w:r>
            <w:sdt>
              <w:sdtPr>
                <w:rPr>
                  <w:b/>
                  <w:sz w:val="20"/>
                  <w:szCs w:val="20"/>
                </w:rPr>
                <w:id w:val="586507473"/>
                <w:placeholder>
                  <w:docPart w:val="0C31D19628B645E1BECAC0DD25E9C892"/>
                </w:placeholder>
                <w:showingPlcHdr/>
                <w:text/>
              </w:sdtPr>
              <w:sdtEndPr/>
              <w:sdtContent>
                <w:r w:rsidR="007B1DAD">
                  <w:rPr>
                    <w:b/>
                    <w:sz w:val="20"/>
                    <w:szCs w:val="20"/>
                  </w:rPr>
                  <w:t xml:space="preserve"> </w:t>
                </w:r>
              </w:sdtContent>
            </w:sdt>
          </w:p>
        </w:tc>
        <w:tc>
          <w:tcPr>
            <w:tcW w:w="2705" w:type="dxa"/>
            <w:vMerge/>
            <w:vAlign w:val="center"/>
          </w:tcPr>
          <w:p w14:paraId="6754B20E" w14:textId="453FB370" w:rsidR="001707E8" w:rsidRPr="00D17CE2" w:rsidRDefault="001707E8" w:rsidP="00351084">
            <w:pPr>
              <w:rPr>
                <w:b/>
                <w:sz w:val="22"/>
                <w:szCs w:val="22"/>
              </w:rPr>
            </w:pPr>
          </w:p>
        </w:tc>
      </w:tr>
    </w:tbl>
    <w:p w14:paraId="4DDBEF00" w14:textId="77777777" w:rsidR="00976CBD" w:rsidRDefault="00976CBD"/>
    <w:sectPr w:rsidR="00976CBD" w:rsidSect="00D96ED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866A5" w14:textId="77777777" w:rsidR="000270DD" w:rsidRDefault="000270DD" w:rsidP="00BB14C6">
      <w:r>
        <w:separator/>
      </w:r>
    </w:p>
  </w:endnote>
  <w:endnote w:type="continuationSeparator" w:id="0">
    <w:p w14:paraId="0D6355EE" w14:textId="77777777" w:rsidR="000270DD" w:rsidRDefault="000270DD" w:rsidP="00BB14C6">
      <w:r>
        <w:continuationSeparator/>
      </w:r>
    </w:p>
  </w:endnote>
  <w:endnote w:type="continuationNotice" w:id="1">
    <w:p w14:paraId="6D0A51F6" w14:textId="77777777" w:rsidR="000270DD" w:rsidRDefault="000270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033A" w14:textId="7785908C" w:rsidR="00EF1ED4" w:rsidRPr="00654C2A" w:rsidRDefault="00992499" w:rsidP="00F515C5">
    <w:pPr>
      <w:pStyle w:val="Footer"/>
      <w:tabs>
        <w:tab w:val="clear" w:pos="4680"/>
        <w:tab w:val="clear" w:pos="9360"/>
        <w:tab w:val="center" w:pos="6210"/>
        <w:tab w:val="left" w:pos="9810"/>
        <w:tab w:val="left" w:pos="10710"/>
        <w:tab w:val="right" w:pos="10800"/>
      </w:tabs>
      <w:rPr>
        <w:sz w:val="20"/>
        <w:szCs w:val="20"/>
      </w:rPr>
    </w:pPr>
    <w:r>
      <w:rPr>
        <w:sz w:val="20"/>
        <w:szCs w:val="20"/>
      </w:rPr>
      <w:t xml:space="preserve">RHP </w:t>
    </w:r>
    <w:r w:rsidR="006E30C3">
      <w:rPr>
        <w:sz w:val="20"/>
        <w:szCs w:val="20"/>
      </w:rPr>
      <w:t>Certification and Agreement to Participate</w:t>
    </w:r>
    <w:r w:rsidR="00EF1ED4" w:rsidRPr="00654C2A">
      <w:rPr>
        <w:sz w:val="20"/>
        <w:szCs w:val="20"/>
      </w:rPr>
      <w:tab/>
    </w:r>
    <w:r w:rsidR="00762F51">
      <w:rPr>
        <w:sz w:val="20"/>
        <w:szCs w:val="20"/>
      </w:rPr>
      <w:t xml:space="preserve">October </w:t>
    </w:r>
    <w:r w:rsidR="006E30C3">
      <w:rPr>
        <w:sz w:val="20"/>
        <w:szCs w:val="20"/>
      </w:rPr>
      <w:t>2021</w:t>
    </w:r>
    <w:r w:rsidR="00EF1ED4" w:rsidRPr="00654C2A">
      <w:rPr>
        <w:sz w:val="20"/>
        <w:szCs w:val="20"/>
      </w:rPr>
      <w:tab/>
      <w:t xml:space="preserve">Page </w:t>
    </w:r>
    <w:r w:rsidR="00EF1ED4" w:rsidRPr="00654C2A">
      <w:rPr>
        <w:sz w:val="20"/>
        <w:szCs w:val="20"/>
      </w:rPr>
      <w:fldChar w:fldCharType="begin"/>
    </w:r>
    <w:r w:rsidR="00EF1ED4" w:rsidRPr="00654C2A">
      <w:rPr>
        <w:sz w:val="20"/>
        <w:szCs w:val="20"/>
      </w:rPr>
      <w:instrText xml:space="preserve"> PAGE   \* MERGEFORMAT </w:instrText>
    </w:r>
    <w:r w:rsidR="00EF1ED4" w:rsidRPr="00654C2A">
      <w:rPr>
        <w:sz w:val="20"/>
        <w:szCs w:val="20"/>
      </w:rPr>
      <w:fldChar w:fldCharType="separate"/>
    </w:r>
    <w:r w:rsidR="00EF1ED4">
      <w:rPr>
        <w:sz w:val="20"/>
        <w:szCs w:val="20"/>
      </w:rPr>
      <w:t>1</w:t>
    </w:r>
    <w:r w:rsidR="00EF1ED4" w:rsidRPr="00654C2A">
      <w:rPr>
        <w:noProof/>
        <w:sz w:val="20"/>
        <w:szCs w:val="20"/>
      </w:rPr>
      <w:fldChar w:fldCharType="end"/>
    </w:r>
    <w:r w:rsidR="00EF1ED4" w:rsidRPr="00654C2A">
      <w:rPr>
        <w:sz w:val="20"/>
        <w:szCs w:val="20"/>
      </w:rPr>
      <w:t xml:space="preserve"> of </w:t>
    </w:r>
    <w:r w:rsidR="00EF1ED4">
      <w:rPr>
        <w:sz w:val="20"/>
        <w:szCs w:val="20"/>
      </w:rPr>
      <w:t>3</w:t>
    </w:r>
  </w:p>
  <w:p w14:paraId="02C2B9F7" w14:textId="77777777" w:rsidR="00EF1ED4" w:rsidRPr="0033157E" w:rsidRDefault="00EF1ED4" w:rsidP="00EF1ED4">
    <w:pPr>
      <w:pStyle w:val="Footer"/>
      <w:rPr>
        <w:sz w:val="8"/>
        <w:szCs w:val="8"/>
      </w:rPr>
    </w:pPr>
  </w:p>
  <w:p w14:paraId="263C6E91" w14:textId="6AFFFC00" w:rsidR="00351084" w:rsidRDefault="00EF1ED4" w:rsidP="0076317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6C4F" w14:textId="5A074E82" w:rsidR="00EF1ED4" w:rsidRPr="00654C2A" w:rsidRDefault="00992499" w:rsidP="00F515C5">
    <w:pPr>
      <w:pStyle w:val="Footer"/>
      <w:tabs>
        <w:tab w:val="clear" w:pos="4680"/>
        <w:tab w:val="clear" w:pos="9360"/>
        <w:tab w:val="center" w:pos="6210"/>
        <w:tab w:val="right" w:pos="10800"/>
      </w:tabs>
      <w:rPr>
        <w:sz w:val="20"/>
        <w:szCs w:val="20"/>
      </w:rPr>
    </w:pPr>
    <w:r>
      <w:rPr>
        <w:sz w:val="20"/>
        <w:szCs w:val="20"/>
      </w:rPr>
      <w:t xml:space="preserve">RHP </w:t>
    </w:r>
    <w:r w:rsidR="00EF1ED4">
      <w:rPr>
        <w:sz w:val="20"/>
        <w:szCs w:val="20"/>
      </w:rPr>
      <w:t>Certification and Agreement to Participate</w:t>
    </w:r>
    <w:r w:rsidR="00EF1ED4" w:rsidRPr="00654C2A">
      <w:rPr>
        <w:sz w:val="20"/>
        <w:szCs w:val="20"/>
      </w:rPr>
      <w:tab/>
    </w:r>
    <w:r w:rsidR="00762F51">
      <w:rPr>
        <w:sz w:val="20"/>
        <w:szCs w:val="20"/>
      </w:rPr>
      <w:t xml:space="preserve">October </w:t>
    </w:r>
    <w:r w:rsidR="006E30C3">
      <w:rPr>
        <w:sz w:val="20"/>
        <w:szCs w:val="20"/>
      </w:rPr>
      <w:t>2021</w:t>
    </w:r>
    <w:r w:rsidR="00EF1ED4" w:rsidRPr="00654C2A">
      <w:rPr>
        <w:sz w:val="20"/>
        <w:szCs w:val="20"/>
      </w:rPr>
      <w:tab/>
      <w:t xml:space="preserve">Page </w:t>
    </w:r>
    <w:r w:rsidR="00EF1ED4" w:rsidRPr="00654C2A">
      <w:rPr>
        <w:sz w:val="20"/>
        <w:szCs w:val="20"/>
      </w:rPr>
      <w:fldChar w:fldCharType="begin"/>
    </w:r>
    <w:r w:rsidR="00EF1ED4" w:rsidRPr="00654C2A">
      <w:rPr>
        <w:sz w:val="20"/>
        <w:szCs w:val="20"/>
      </w:rPr>
      <w:instrText xml:space="preserve"> PAGE   \* MERGEFORMAT </w:instrText>
    </w:r>
    <w:r w:rsidR="00EF1ED4" w:rsidRPr="00654C2A">
      <w:rPr>
        <w:sz w:val="20"/>
        <w:szCs w:val="20"/>
      </w:rPr>
      <w:fldChar w:fldCharType="separate"/>
    </w:r>
    <w:r w:rsidR="00EF1ED4">
      <w:rPr>
        <w:sz w:val="20"/>
        <w:szCs w:val="20"/>
      </w:rPr>
      <w:t>1</w:t>
    </w:r>
    <w:r w:rsidR="00EF1ED4" w:rsidRPr="00654C2A">
      <w:rPr>
        <w:noProof/>
        <w:sz w:val="20"/>
        <w:szCs w:val="20"/>
      </w:rPr>
      <w:fldChar w:fldCharType="end"/>
    </w:r>
    <w:r w:rsidR="00EF1ED4" w:rsidRPr="00654C2A">
      <w:rPr>
        <w:sz w:val="20"/>
        <w:szCs w:val="20"/>
      </w:rPr>
      <w:t xml:space="preserve"> of </w:t>
    </w:r>
    <w:r w:rsidR="00EF1ED4">
      <w:rPr>
        <w:sz w:val="20"/>
        <w:szCs w:val="20"/>
      </w:rPr>
      <w:t>3</w:t>
    </w:r>
  </w:p>
  <w:p w14:paraId="624BC067" w14:textId="77777777" w:rsidR="00EF1ED4" w:rsidRPr="0033157E" w:rsidRDefault="00EF1ED4" w:rsidP="00EF1ED4">
    <w:pPr>
      <w:pStyle w:val="Footer"/>
      <w:rPr>
        <w:sz w:val="8"/>
        <w:szCs w:val="8"/>
      </w:rPr>
    </w:pPr>
  </w:p>
  <w:p w14:paraId="7C79AF0D" w14:textId="06D59331" w:rsidR="00351084" w:rsidRDefault="00EF1ED4" w:rsidP="0076317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7911E" w14:textId="01A4C706" w:rsidR="00261C23" w:rsidRPr="00654C2A" w:rsidRDefault="00992499" w:rsidP="00F515C5">
    <w:pPr>
      <w:pStyle w:val="Footer"/>
      <w:tabs>
        <w:tab w:val="clear" w:pos="4680"/>
        <w:tab w:val="clear" w:pos="9360"/>
        <w:tab w:val="center" w:pos="6210"/>
        <w:tab w:val="right" w:pos="10800"/>
      </w:tabs>
      <w:rPr>
        <w:sz w:val="20"/>
        <w:szCs w:val="20"/>
      </w:rPr>
    </w:pPr>
    <w:r>
      <w:rPr>
        <w:sz w:val="20"/>
        <w:szCs w:val="20"/>
      </w:rPr>
      <w:t xml:space="preserve">RHP </w:t>
    </w:r>
    <w:r w:rsidR="006E30C3">
      <w:rPr>
        <w:sz w:val="20"/>
        <w:szCs w:val="20"/>
      </w:rPr>
      <w:t>Certification and Agreement to Participate</w:t>
    </w:r>
    <w:r w:rsidR="006E30C3">
      <w:rPr>
        <w:sz w:val="20"/>
        <w:szCs w:val="20"/>
      </w:rPr>
      <w:tab/>
    </w:r>
    <w:r w:rsidR="00762F51">
      <w:rPr>
        <w:sz w:val="20"/>
        <w:szCs w:val="20"/>
      </w:rPr>
      <w:t xml:space="preserve">October </w:t>
    </w:r>
    <w:r w:rsidR="006E30C3">
      <w:rPr>
        <w:sz w:val="20"/>
        <w:szCs w:val="20"/>
      </w:rPr>
      <w:t>2021</w:t>
    </w:r>
    <w:r w:rsidR="00261C23" w:rsidRPr="00654C2A">
      <w:rPr>
        <w:sz w:val="20"/>
        <w:szCs w:val="20"/>
      </w:rPr>
      <w:tab/>
      <w:t xml:space="preserve">Page </w:t>
    </w:r>
    <w:r w:rsidR="00261C23" w:rsidRPr="00654C2A">
      <w:rPr>
        <w:sz w:val="20"/>
        <w:szCs w:val="20"/>
      </w:rPr>
      <w:fldChar w:fldCharType="begin"/>
    </w:r>
    <w:r w:rsidR="00261C23" w:rsidRPr="00654C2A">
      <w:rPr>
        <w:sz w:val="20"/>
        <w:szCs w:val="20"/>
      </w:rPr>
      <w:instrText xml:space="preserve"> PAGE   \* MERGEFORMAT </w:instrText>
    </w:r>
    <w:r w:rsidR="00261C23" w:rsidRPr="00654C2A">
      <w:rPr>
        <w:sz w:val="20"/>
        <w:szCs w:val="20"/>
      </w:rPr>
      <w:fldChar w:fldCharType="separate"/>
    </w:r>
    <w:r w:rsidR="00261C23">
      <w:rPr>
        <w:sz w:val="20"/>
        <w:szCs w:val="20"/>
      </w:rPr>
      <w:t>1</w:t>
    </w:r>
    <w:r w:rsidR="00261C23" w:rsidRPr="00654C2A">
      <w:rPr>
        <w:noProof/>
        <w:sz w:val="20"/>
        <w:szCs w:val="20"/>
      </w:rPr>
      <w:fldChar w:fldCharType="end"/>
    </w:r>
    <w:r w:rsidR="00261C23" w:rsidRPr="00654C2A">
      <w:rPr>
        <w:sz w:val="20"/>
        <w:szCs w:val="20"/>
      </w:rPr>
      <w:t xml:space="preserve"> of </w:t>
    </w:r>
    <w:r w:rsidR="00261C23">
      <w:rPr>
        <w:sz w:val="20"/>
        <w:szCs w:val="20"/>
      </w:rPr>
      <w:t>3</w:t>
    </w:r>
  </w:p>
  <w:p w14:paraId="6FC715A6" w14:textId="77777777" w:rsidR="00261C23" w:rsidRPr="0033157E" w:rsidRDefault="00261C23" w:rsidP="00261C23">
    <w:pPr>
      <w:pStyle w:val="Footer"/>
      <w:rPr>
        <w:sz w:val="8"/>
        <w:szCs w:val="8"/>
      </w:rPr>
    </w:pPr>
  </w:p>
  <w:p w14:paraId="5BE9F90F" w14:textId="2DC7D728" w:rsidR="003150C7" w:rsidRPr="001571BC" w:rsidRDefault="00261C23" w:rsidP="0076317C">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A5C59" w14:textId="77777777" w:rsidR="000270DD" w:rsidRDefault="000270DD" w:rsidP="00BB14C6">
      <w:r>
        <w:separator/>
      </w:r>
    </w:p>
  </w:footnote>
  <w:footnote w:type="continuationSeparator" w:id="0">
    <w:p w14:paraId="3F9153BC" w14:textId="77777777" w:rsidR="000270DD" w:rsidRDefault="000270DD" w:rsidP="00BB14C6">
      <w:r>
        <w:continuationSeparator/>
      </w:r>
    </w:p>
  </w:footnote>
  <w:footnote w:type="continuationNotice" w:id="1">
    <w:p w14:paraId="2DA94722" w14:textId="77777777" w:rsidR="000270DD" w:rsidRDefault="000270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D779" w14:textId="77777777" w:rsidR="00BB14C6" w:rsidRDefault="00BB14C6">
    <w:pPr>
      <w:pStyle w:val="Header"/>
    </w:pPr>
  </w:p>
  <w:p w14:paraId="3CF2D8B6"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0AD4" w14:textId="1ED7D053" w:rsidR="00BB14C6" w:rsidRPr="00C153A3" w:rsidRDefault="00C153A3" w:rsidP="00C913D8">
    <w:pPr>
      <w:jc w:val="right"/>
      <w:rPr>
        <w:b/>
        <w:sz w:val="28"/>
        <w:szCs w:val="28"/>
      </w:rPr>
    </w:pPr>
    <w:r>
      <w:rPr>
        <w:b/>
        <w:noProof/>
      </w:rPr>
      <w:drawing>
        <wp:anchor distT="0" distB="0" distL="114300" distR="114300" simplePos="0" relativeHeight="251659264" behindDoc="0" locked="0" layoutInCell="1" allowOverlap="1" wp14:anchorId="585FCAB4" wp14:editId="0D7F18BB">
          <wp:simplePos x="0" y="0"/>
          <wp:positionH relativeFrom="column">
            <wp:posOffset>-635</wp:posOffset>
          </wp:positionH>
          <wp:positionV relativeFrom="paragraph">
            <wp:posOffset>-84699</wp:posOffset>
          </wp:positionV>
          <wp:extent cx="872197" cy="872197"/>
          <wp:effectExtent l="0" t="0" r="4445" b="444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2197" cy="872197"/>
                  </a:xfrm>
                  <a:prstGeom prst="rect">
                    <a:avLst/>
                  </a:prstGeom>
                </pic:spPr>
              </pic:pic>
            </a:graphicData>
          </a:graphic>
          <wp14:sizeRelH relativeFrom="margin">
            <wp14:pctWidth>0</wp14:pctWidth>
          </wp14:sizeRelH>
          <wp14:sizeRelV relativeFrom="margin">
            <wp14:pctHeight>0</wp14:pctHeight>
          </wp14:sizeRelV>
        </wp:anchor>
      </w:drawing>
    </w:r>
    <w:r w:rsidR="00BB14C6" w:rsidRPr="00C153A3">
      <w:rPr>
        <w:b/>
        <w:bCs/>
        <w:sz w:val="28"/>
        <w:szCs w:val="28"/>
      </w:rPr>
      <w:t>Texas General Land Office</w:t>
    </w:r>
  </w:p>
  <w:p w14:paraId="3FC4D6D1" w14:textId="4F5F7304" w:rsidR="00BB14C6" w:rsidRPr="00C153A3" w:rsidRDefault="00BB14C6" w:rsidP="00C913D8">
    <w:pPr>
      <w:jc w:val="right"/>
      <w:rPr>
        <w:b/>
        <w:sz w:val="28"/>
        <w:szCs w:val="28"/>
      </w:rPr>
    </w:pPr>
    <w:r w:rsidRPr="00C153A3">
      <w:rPr>
        <w:b/>
        <w:sz w:val="28"/>
        <w:szCs w:val="28"/>
      </w:rPr>
      <w:t>Community Development and Revitalization</w:t>
    </w:r>
  </w:p>
  <w:p w14:paraId="29D6B04F" w14:textId="6925EC1D" w:rsidR="00BB14C6" w:rsidRDefault="00992499" w:rsidP="00C913D8">
    <w:pPr>
      <w:pStyle w:val="NoSpacing"/>
      <w:ind w:left="1620" w:hanging="90"/>
      <w:jc w:val="right"/>
      <w:outlineLvl w:val="0"/>
      <w:rPr>
        <w:rFonts w:ascii="Times New Roman" w:hAnsi="Times New Roman"/>
        <w:b/>
        <w:sz w:val="24"/>
        <w:szCs w:val="24"/>
      </w:rPr>
    </w:pPr>
    <w:bookmarkStart w:id="2" w:name="_Hlk83277104"/>
    <w:r>
      <w:rPr>
        <w:rFonts w:ascii="Times New Roman" w:hAnsi="Times New Roman"/>
        <w:b/>
        <w:sz w:val="24"/>
        <w:szCs w:val="24"/>
      </w:rPr>
      <w:t>RHP Certification and Agreement to Participate</w:t>
    </w:r>
    <w:r w:rsidR="000C0D85">
      <w:rPr>
        <w:rFonts w:ascii="Times New Roman" w:hAnsi="Times New Roman"/>
        <w:b/>
        <w:sz w:val="24"/>
        <w:szCs w:val="24"/>
      </w:rPr>
      <w:t xml:space="preserve"> </w:t>
    </w:r>
    <w:bookmarkEnd w:id="2"/>
    <w:r w:rsidR="00EC517F">
      <w:rPr>
        <w:rFonts w:ascii="Times New Roman" w:hAnsi="Times New Roman"/>
        <w:b/>
        <w:sz w:val="24"/>
        <w:szCs w:val="24"/>
      </w:rPr>
      <w:t>–</w:t>
    </w:r>
    <w:r w:rsidR="000C0D85">
      <w:rPr>
        <w:rFonts w:ascii="Times New Roman" w:hAnsi="Times New Roman"/>
        <w:b/>
        <w:sz w:val="24"/>
        <w:szCs w:val="24"/>
      </w:rPr>
      <w:t xml:space="preserve"> </w:t>
    </w:r>
    <w:r w:rsidR="00EC517F">
      <w:rPr>
        <w:rFonts w:ascii="Times New Roman" w:hAnsi="Times New Roman"/>
        <w:b/>
        <w:sz w:val="24"/>
        <w:szCs w:val="24"/>
      </w:rPr>
      <w:t>State-Run Program</w:t>
    </w:r>
    <w:r w:rsidR="006035E7">
      <w:rPr>
        <w:rFonts w:ascii="Times New Roman" w:hAnsi="Times New Roman"/>
        <w:b/>
        <w:sz w:val="24"/>
        <w:szCs w:val="24"/>
      </w:rPr>
      <w:t xml:space="preserve"> </w:t>
    </w:r>
  </w:p>
  <w:p w14:paraId="11EC1514" w14:textId="4CFF852C" w:rsidR="00FB6134" w:rsidRPr="00E852C0" w:rsidRDefault="00FB6134" w:rsidP="00C913D8">
    <w:pPr>
      <w:pStyle w:val="NoSpacing"/>
      <w:ind w:left="1620" w:hanging="90"/>
      <w:jc w:val="right"/>
      <w:outlineLvl w:val="0"/>
      <w:rPr>
        <w:rFonts w:ascii="Times New Roman" w:hAnsi="Times New Roman"/>
        <w:b/>
        <w:sz w:val="24"/>
        <w:szCs w:val="24"/>
      </w:rPr>
    </w:pPr>
    <w:r>
      <w:rPr>
        <w:rFonts w:ascii="Times New Roman" w:hAnsi="Times New Roman"/>
        <w:b/>
        <w:sz w:val="24"/>
        <w:szCs w:val="24"/>
      </w:rPr>
      <w:t>Resilient Ho</w:t>
    </w:r>
    <w:r w:rsidR="004D012C">
      <w:rPr>
        <w:rFonts w:ascii="Times New Roman" w:hAnsi="Times New Roman"/>
        <w:b/>
        <w:sz w:val="24"/>
        <w:szCs w:val="24"/>
      </w:rPr>
      <w:t>me</w:t>
    </w:r>
    <w:r>
      <w:rPr>
        <w:rFonts w:ascii="Times New Roman" w:hAnsi="Times New Roman"/>
        <w:b/>
        <w:sz w:val="24"/>
        <w:szCs w:val="24"/>
      </w:rPr>
      <w:t xml:space="preserve"> Program </w:t>
    </w:r>
  </w:p>
  <w:p w14:paraId="0562CB0E" w14:textId="0EAE86AD"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360" w:hanging="360"/>
      </w:pPr>
    </w:lvl>
    <w:lvl w:ilvl="1" w:tplc="34CE506A">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6"/>
  </w:num>
  <w:num w:numId="3">
    <w:abstractNumId w:val="0"/>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forms" w:enforcement="1" w:cryptProviderType="rsaAES" w:cryptAlgorithmClass="hash" w:cryptAlgorithmType="typeAny" w:cryptAlgorithmSid="14" w:cryptSpinCount="100000" w:hash="SWBz9etsGVR8MP0jZWhE05bHz6NFb5XYkFNhP/ImAL6rZ2pD6qBfrxZ0dVfQcDowQ5zUIERXI2p47q6Ahw3Ruw==" w:salt="z/9xT0vhx55oNsKDRSaldg=="/>
  <w:defaultTabStop w:val="720"/>
  <w:evenAndOddHeaders/>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qQUA3UnSCSwAAAA="/>
  </w:docVars>
  <w:rsids>
    <w:rsidRoot w:val="00BB14C6"/>
    <w:rsid w:val="00001112"/>
    <w:rsid w:val="00010A07"/>
    <w:rsid w:val="00012875"/>
    <w:rsid w:val="000270DD"/>
    <w:rsid w:val="00033DE8"/>
    <w:rsid w:val="00052308"/>
    <w:rsid w:val="00064FE4"/>
    <w:rsid w:val="000761BC"/>
    <w:rsid w:val="000776CF"/>
    <w:rsid w:val="000B4814"/>
    <w:rsid w:val="000C0D85"/>
    <w:rsid w:val="000C3435"/>
    <w:rsid w:val="000D0367"/>
    <w:rsid w:val="000D30CC"/>
    <w:rsid w:val="000F1154"/>
    <w:rsid w:val="001058D7"/>
    <w:rsid w:val="00105A41"/>
    <w:rsid w:val="00114603"/>
    <w:rsid w:val="00134F1A"/>
    <w:rsid w:val="001404E3"/>
    <w:rsid w:val="0014175A"/>
    <w:rsid w:val="001571BC"/>
    <w:rsid w:val="001707E8"/>
    <w:rsid w:val="00177983"/>
    <w:rsid w:val="00186E27"/>
    <w:rsid w:val="0018C985"/>
    <w:rsid w:val="00191C5B"/>
    <w:rsid w:val="001A059C"/>
    <w:rsid w:val="001B12A5"/>
    <w:rsid w:val="001B56EE"/>
    <w:rsid w:val="001D1524"/>
    <w:rsid w:val="001D3ED7"/>
    <w:rsid w:val="001D6C0A"/>
    <w:rsid w:val="001F4730"/>
    <w:rsid w:val="001F598B"/>
    <w:rsid w:val="001F7C61"/>
    <w:rsid w:val="0020022D"/>
    <w:rsid w:val="00207FA6"/>
    <w:rsid w:val="00214732"/>
    <w:rsid w:val="00223CDA"/>
    <w:rsid w:val="00230FBE"/>
    <w:rsid w:val="00233AC5"/>
    <w:rsid w:val="0025482F"/>
    <w:rsid w:val="00261C23"/>
    <w:rsid w:val="00274271"/>
    <w:rsid w:val="002748B7"/>
    <w:rsid w:val="0028433D"/>
    <w:rsid w:val="002879AC"/>
    <w:rsid w:val="002975D0"/>
    <w:rsid w:val="002A0211"/>
    <w:rsid w:val="002A36D4"/>
    <w:rsid w:val="002C1B63"/>
    <w:rsid w:val="002C4CD9"/>
    <w:rsid w:val="002C6031"/>
    <w:rsid w:val="002C6A36"/>
    <w:rsid w:val="002D1609"/>
    <w:rsid w:val="002D7890"/>
    <w:rsid w:val="002E306C"/>
    <w:rsid w:val="002E6F8B"/>
    <w:rsid w:val="00304450"/>
    <w:rsid w:val="00304707"/>
    <w:rsid w:val="003150C7"/>
    <w:rsid w:val="00326060"/>
    <w:rsid w:val="00331A84"/>
    <w:rsid w:val="00332C72"/>
    <w:rsid w:val="00341D27"/>
    <w:rsid w:val="0034317E"/>
    <w:rsid w:val="00351084"/>
    <w:rsid w:val="003601CE"/>
    <w:rsid w:val="003667D8"/>
    <w:rsid w:val="003853A1"/>
    <w:rsid w:val="0038656A"/>
    <w:rsid w:val="00394510"/>
    <w:rsid w:val="003A43CD"/>
    <w:rsid w:val="003A74D3"/>
    <w:rsid w:val="003A799B"/>
    <w:rsid w:val="003D08ED"/>
    <w:rsid w:val="003D1D15"/>
    <w:rsid w:val="003D58B0"/>
    <w:rsid w:val="003E5EF9"/>
    <w:rsid w:val="003F2DB9"/>
    <w:rsid w:val="003F5058"/>
    <w:rsid w:val="00403846"/>
    <w:rsid w:val="004053A9"/>
    <w:rsid w:val="0040751D"/>
    <w:rsid w:val="004263CA"/>
    <w:rsid w:val="004328AE"/>
    <w:rsid w:val="00443714"/>
    <w:rsid w:val="004539A0"/>
    <w:rsid w:val="00464971"/>
    <w:rsid w:val="004658CB"/>
    <w:rsid w:val="00467281"/>
    <w:rsid w:val="0047050E"/>
    <w:rsid w:val="004771AC"/>
    <w:rsid w:val="0049668F"/>
    <w:rsid w:val="004B7FCF"/>
    <w:rsid w:val="004C04EE"/>
    <w:rsid w:val="004C37C0"/>
    <w:rsid w:val="004C4457"/>
    <w:rsid w:val="004D012C"/>
    <w:rsid w:val="004E355C"/>
    <w:rsid w:val="004E7F51"/>
    <w:rsid w:val="004F0CBE"/>
    <w:rsid w:val="004F7903"/>
    <w:rsid w:val="004F7D4B"/>
    <w:rsid w:val="00520C93"/>
    <w:rsid w:val="005342B1"/>
    <w:rsid w:val="00541AFE"/>
    <w:rsid w:val="00547201"/>
    <w:rsid w:val="00556ED8"/>
    <w:rsid w:val="0057069E"/>
    <w:rsid w:val="00580EF0"/>
    <w:rsid w:val="005832F4"/>
    <w:rsid w:val="00594523"/>
    <w:rsid w:val="005A12C5"/>
    <w:rsid w:val="005A353E"/>
    <w:rsid w:val="005B5EEC"/>
    <w:rsid w:val="005D5E32"/>
    <w:rsid w:val="005E00B2"/>
    <w:rsid w:val="005E0D1B"/>
    <w:rsid w:val="005F2017"/>
    <w:rsid w:val="005F428D"/>
    <w:rsid w:val="006035E7"/>
    <w:rsid w:val="006079C0"/>
    <w:rsid w:val="00611ADF"/>
    <w:rsid w:val="00611F95"/>
    <w:rsid w:val="0061289F"/>
    <w:rsid w:val="00621223"/>
    <w:rsid w:val="00627F23"/>
    <w:rsid w:val="00632456"/>
    <w:rsid w:val="00632CBA"/>
    <w:rsid w:val="006344C6"/>
    <w:rsid w:val="00646E8F"/>
    <w:rsid w:val="00657BC6"/>
    <w:rsid w:val="006629CA"/>
    <w:rsid w:val="00670C22"/>
    <w:rsid w:val="00692C27"/>
    <w:rsid w:val="00696136"/>
    <w:rsid w:val="006A7E41"/>
    <w:rsid w:val="006A7EF7"/>
    <w:rsid w:val="006B3938"/>
    <w:rsid w:val="006C77F1"/>
    <w:rsid w:val="006E1204"/>
    <w:rsid w:val="006E30C3"/>
    <w:rsid w:val="00727BB7"/>
    <w:rsid w:val="007321CF"/>
    <w:rsid w:val="00732E97"/>
    <w:rsid w:val="00740C1A"/>
    <w:rsid w:val="00762F51"/>
    <w:rsid w:val="0076317C"/>
    <w:rsid w:val="00763B94"/>
    <w:rsid w:val="00767FF1"/>
    <w:rsid w:val="00784252"/>
    <w:rsid w:val="00786E63"/>
    <w:rsid w:val="00790D58"/>
    <w:rsid w:val="00792858"/>
    <w:rsid w:val="007A0D08"/>
    <w:rsid w:val="007A4B7C"/>
    <w:rsid w:val="007B0D4A"/>
    <w:rsid w:val="007B1DAD"/>
    <w:rsid w:val="007B345A"/>
    <w:rsid w:val="007F593B"/>
    <w:rsid w:val="008044DC"/>
    <w:rsid w:val="00823470"/>
    <w:rsid w:val="00841C11"/>
    <w:rsid w:val="00844AB7"/>
    <w:rsid w:val="00852666"/>
    <w:rsid w:val="008533FE"/>
    <w:rsid w:val="0086246E"/>
    <w:rsid w:val="008644C1"/>
    <w:rsid w:val="00866D1B"/>
    <w:rsid w:val="00872212"/>
    <w:rsid w:val="00874072"/>
    <w:rsid w:val="008771E6"/>
    <w:rsid w:val="00882574"/>
    <w:rsid w:val="00884164"/>
    <w:rsid w:val="008A0C1B"/>
    <w:rsid w:val="008A7D0B"/>
    <w:rsid w:val="008B5AC3"/>
    <w:rsid w:val="008D2F1B"/>
    <w:rsid w:val="008E6D59"/>
    <w:rsid w:val="008F337A"/>
    <w:rsid w:val="00901D17"/>
    <w:rsid w:val="0090478C"/>
    <w:rsid w:val="00907B9F"/>
    <w:rsid w:val="00920415"/>
    <w:rsid w:val="009261B1"/>
    <w:rsid w:val="0094665B"/>
    <w:rsid w:val="0095664E"/>
    <w:rsid w:val="0097357D"/>
    <w:rsid w:val="00975DE4"/>
    <w:rsid w:val="00976CBD"/>
    <w:rsid w:val="00992499"/>
    <w:rsid w:val="0099332A"/>
    <w:rsid w:val="00994DBB"/>
    <w:rsid w:val="009961B5"/>
    <w:rsid w:val="009A09FA"/>
    <w:rsid w:val="009B2273"/>
    <w:rsid w:val="009C08A2"/>
    <w:rsid w:val="009C1996"/>
    <w:rsid w:val="009C1BAA"/>
    <w:rsid w:val="009C52A4"/>
    <w:rsid w:val="009C65E6"/>
    <w:rsid w:val="009C6E84"/>
    <w:rsid w:val="009D7D39"/>
    <w:rsid w:val="009F0CC9"/>
    <w:rsid w:val="00A05EE1"/>
    <w:rsid w:val="00A137BE"/>
    <w:rsid w:val="00A37C77"/>
    <w:rsid w:val="00A41768"/>
    <w:rsid w:val="00A45791"/>
    <w:rsid w:val="00A567B6"/>
    <w:rsid w:val="00A57358"/>
    <w:rsid w:val="00A60C73"/>
    <w:rsid w:val="00A734A8"/>
    <w:rsid w:val="00A85458"/>
    <w:rsid w:val="00A945F3"/>
    <w:rsid w:val="00AA1EF2"/>
    <w:rsid w:val="00AA5908"/>
    <w:rsid w:val="00AA7DB3"/>
    <w:rsid w:val="00AB02C4"/>
    <w:rsid w:val="00AB5855"/>
    <w:rsid w:val="00AD5B7A"/>
    <w:rsid w:val="00AE245A"/>
    <w:rsid w:val="00AE6F72"/>
    <w:rsid w:val="00AE714B"/>
    <w:rsid w:val="00AF6BB4"/>
    <w:rsid w:val="00AF7148"/>
    <w:rsid w:val="00B14522"/>
    <w:rsid w:val="00B33003"/>
    <w:rsid w:val="00B43202"/>
    <w:rsid w:val="00B4579E"/>
    <w:rsid w:val="00B62BC5"/>
    <w:rsid w:val="00B724EC"/>
    <w:rsid w:val="00B90FDB"/>
    <w:rsid w:val="00BA58A3"/>
    <w:rsid w:val="00BB0672"/>
    <w:rsid w:val="00BB0AB9"/>
    <w:rsid w:val="00BB14C6"/>
    <w:rsid w:val="00BB2CB1"/>
    <w:rsid w:val="00BB5336"/>
    <w:rsid w:val="00BB66C9"/>
    <w:rsid w:val="00BC7696"/>
    <w:rsid w:val="00BD0424"/>
    <w:rsid w:val="00BD21B3"/>
    <w:rsid w:val="00BD4A04"/>
    <w:rsid w:val="00BF521A"/>
    <w:rsid w:val="00C02C36"/>
    <w:rsid w:val="00C0306A"/>
    <w:rsid w:val="00C135C3"/>
    <w:rsid w:val="00C153A3"/>
    <w:rsid w:val="00C32B21"/>
    <w:rsid w:val="00C41A4E"/>
    <w:rsid w:val="00C52DEA"/>
    <w:rsid w:val="00C56846"/>
    <w:rsid w:val="00C66415"/>
    <w:rsid w:val="00C7686D"/>
    <w:rsid w:val="00C8742B"/>
    <w:rsid w:val="00C913D8"/>
    <w:rsid w:val="00CA10B0"/>
    <w:rsid w:val="00CA35D2"/>
    <w:rsid w:val="00CA4068"/>
    <w:rsid w:val="00CA5983"/>
    <w:rsid w:val="00CB165D"/>
    <w:rsid w:val="00CC3937"/>
    <w:rsid w:val="00CD177D"/>
    <w:rsid w:val="00CE347A"/>
    <w:rsid w:val="00CF4986"/>
    <w:rsid w:val="00D17CE2"/>
    <w:rsid w:val="00D20F8F"/>
    <w:rsid w:val="00D23642"/>
    <w:rsid w:val="00D35AF6"/>
    <w:rsid w:val="00D46029"/>
    <w:rsid w:val="00D51F06"/>
    <w:rsid w:val="00D53BF7"/>
    <w:rsid w:val="00D82535"/>
    <w:rsid w:val="00D83118"/>
    <w:rsid w:val="00D83144"/>
    <w:rsid w:val="00D91265"/>
    <w:rsid w:val="00D96ED1"/>
    <w:rsid w:val="00DB1463"/>
    <w:rsid w:val="00DB24BC"/>
    <w:rsid w:val="00DC44E2"/>
    <w:rsid w:val="00DF2333"/>
    <w:rsid w:val="00E002EF"/>
    <w:rsid w:val="00E04390"/>
    <w:rsid w:val="00E049FC"/>
    <w:rsid w:val="00E13004"/>
    <w:rsid w:val="00E17991"/>
    <w:rsid w:val="00E34947"/>
    <w:rsid w:val="00E3522A"/>
    <w:rsid w:val="00E44E34"/>
    <w:rsid w:val="00E50413"/>
    <w:rsid w:val="00E52B95"/>
    <w:rsid w:val="00E63BDA"/>
    <w:rsid w:val="00E71E0C"/>
    <w:rsid w:val="00E8047E"/>
    <w:rsid w:val="00E8429E"/>
    <w:rsid w:val="00E852C0"/>
    <w:rsid w:val="00EA4777"/>
    <w:rsid w:val="00EA56FA"/>
    <w:rsid w:val="00EB0339"/>
    <w:rsid w:val="00EB0B2B"/>
    <w:rsid w:val="00EB335D"/>
    <w:rsid w:val="00EC07DE"/>
    <w:rsid w:val="00EC517F"/>
    <w:rsid w:val="00EC7339"/>
    <w:rsid w:val="00EF1ED4"/>
    <w:rsid w:val="00F00C0F"/>
    <w:rsid w:val="00F0579A"/>
    <w:rsid w:val="00F11920"/>
    <w:rsid w:val="00F1457F"/>
    <w:rsid w:val="00F14798"/>
    <w:rsid w:val="00F47AAC"/>
    <w:rsid w:val="00F515C5"/>
    <w:rsid w:val="00F56109"/>
    <w:rsid w:val="00F66877"/>
    <w:rsid w:val="00F66CE8"/>
    <w:rsid w:val="00F825D8"/>
    <w:rsid w:val="00F85DAB"/>
    <w:rsid w:val="00F9378F"/>
    <w:rsid w:val="00FA10AD"/>
    <w:rsid w:val="00FA18C4"/>
    <w:rsid w:val="00FB6134"/>
    <w:rsid w:val="00FB7134"/>
    <w:rsid w:val="00FC1E25"/>
    <w:rsid w:val="00FE0CCD"/>
    <w:rsid w:val="00FE2133"/>
    <w:rsid w:val="00FF6267"/>
    <w:rsid w:val="04B2CC81"/>
    <w:rsid w:val="04EAA4A5"/>
    <w:rsid w:val="0662C83C"/>
    <w:rsid w:val="0966ABDF"/>
    <w:rsid w:val="0CEDDC77"/>
    <w:rsid w:val="102CEAD5"/>
    <w:rsid w:val="13935751"/>
    <w:rsid w:val="1534854D"/>
    <w:rsid w:val="165DA130"/>
    <w:rsid w:val="1A6482D0"/>
    <w:rsid w:val="1A84FF39"/>
    <w:rsid w:val="1E823783"/>
    <w:rsid w:val="1E9934D1"/>
    <w:rsid w:val="1EA4E82E"/>
    <w:rsid w:val="24DF91C3"/>
    <w:rsid w:val="299D153B"/>
    <w:rsid w:val="2B3D31E6"/>
    <w:rsid w:val="30D31DA1"/>
    <w:rsid w:val="32BEC4D2"/>
    <w:rsid w:val="36E56D58"/>
    <w:rsid w:val="36ECC4D7"/>
    <w:rsid w:val="3D831F9C"/>
    <w:rsid w:val="3F25076B"/>
    <w:rsid w:val="438DD8D4"/>
    <w:rsid w:val="54598738"/>
    <w:rsid w:val="5AD8A2CD"/>
    <w:rsid w:val="673AD10A"/>
    <w:rsid w:val="6B224DDC"/>
    <w:rsid w:val="6B7B1986"/>
    <w:rsid w:val="6B84FFB4"/>
    <w:rsid w:val="7CD5A3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5BDD0"/>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11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B1D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9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7506DE27774791AA2F0B8A0AE96105"/>
        <w:category>
          <w:name w:val="General"/>
          <w:gallery w:val="placeholder"/>
        </w:category>
        <w:types>
          <w:type w:val="bbPlcHdr"/>
        </w:types>
        <w:behaviors>
          <w:behavior w:val="content"/>
        </w:behaviors>
        <w:guid w:val="{AA0FE25A-C4A8-496B-99FC-291E787E4663}"/>
      </w:docPartPr>
      <w:docPartBody>
        <w:p w:rsidR="001408F6" w:rsidRDefault="00BD148F" w:rsidP="00BD148F">
          <w:pPr>
            <w:pStyle w:val="E27506DE27774791AA2F0B8A0AE9610513"/>
          </w:pPr>
          <w:r w:rsidRPr="00C153A3">
            <w:rPr>
              <w:b/>
              <w:sz w:val="22"/>
              <w:szCs w:val="22"/>
            </w:rPr>
            <w:t xml:space="preserve"> </w:t>
          </w:r>
        </w:p>
      </w:docPartBody>
    </w:docPart>
    <w:docPart>
      <w:docPartPr>
        <w:name w:val="999AE67D76D645F09338DCEC2314B959"/>
        <w:category>
          <w:name w:val="General"/>
          <w:gallery w:val="placeholder"/>
        </w:category>
        <w:types>
          <w:type w:val="bbPlcHdr"/>
        </w:types>
        <w:behaviors>
          <w:behavior w:val="content"/>
        </w:behaviors>
        <w:guid w:val="{0959BE37-1823-454D-9AA4-7356B5DFD823}"/>
      </w:docPartPr>
      <w:docPartBody>
        <w:p w:rsidR="001408F6" w:rsidRDefault="00BD148F" w:rsidP="00BD148F">
          <w:pPr>
            <w:pStyle w:val="999AE67D76D645F09338DCEC2314B95913"/>
          </w:pPr>
          <w:r w:rsidRPr="00C153A3">
            <w:rPr>
              <w:b/>
              <w:sz w:val="22"/>
              <w:szCs w:val="22"/>
            </w:rPr>
            <w:t xml:space="preserve"> </w:t>
          </w:r>
        </w:p>
      </w:docPartBody>
    </w:docPart>
    <w:docPart>
      <w:docPartPr>
        <w:name w:val="358FE25055A04169BDE929D2299E0990"/>
        <w:category>
          <w:name w:val="General"/>
          <w:gallery w:val="placeholder"/>
        </w:category>
        <w:types>
          <w:type w:val="bbPlcHdr"/>
        </w:types>
        <w:behaviors>
          <w:behavior w:val="content"/>
        </w:behaviors>
        <w:guid w:val="{6FE9B7C5-FDA8-41B6-827A-12EBDCD6A103}"/>
      </w:docPartPr>
      <w:docPartBody>
        <w:p w:rsidR="001408F6" w:rsidRDefault="00BD148F" w:rsidP="00BD148F">
          <w:pPr>
            <w:pStyle w:val="358FE25055A04169BDE929D2299E099013"/>
          </w:pPr>
          <w:r w:rsidRPr="00C153A3">
            <w:rPr>
              <w:b/>
              <w:sz w:val="22"/>
              <w:szCs w:val="22"/>
            </w:rPr>
            <w:t xml:space="preserve"> </w:t>
          </w:r>
        </w:p>
      </w:docPartBody>
    </w:docPart>
    <w:docPart>
      <w:docPartPr>
        <w:name w:val="D015610026D9465DA6871D9E764D7C17"/>
        <w:category>
          <w:name w:val="General"/>
          <w:gallery w:val="placeholder"/>
        </w:category>
        <w:types>
          <w:type w:val="bbPlcHdr"/>
        </w:types>
        <w:behaviors>
          <w:behavior w:val="content"/>
        </w:behaviors>
        <w:guid w:val="{F08388C9-C90C-4851-994A-5588D88491F1}"/>
      </w:docPartPr>
      <w:docPartBody>
        <w:p w:rsidR="001408F6" w:rsidRDefault="00BD148F" w:rsidP="00BD148F">
          <w:pPr>
            <w:pStyle w:val="D015610026D9465DA6871D9E764D7C171"/>
          </w:pPr>
          <w:r>
            <w:rPr>
              <w:b/>
              <w:sz w:val="20"/>
              <w:szCs w:val="20"/>
            </w:rPr>
            <w:t xml:space="preserve"> </w:t>
          </w:r>
        </w:p>
      </w:docPartBody>
    </w:docPart>
    <w:docPart>
      <w:docPartPr>
        <w:name w:val="A27187F3ADE141D291C2266570DA545D"/>
        <w:category>
          <w:name w:val="General"/>
          <w:gallery w:val="placeholder"/>
        </w:category>
        <w:types>
          <w:type w:val="bbPlcHdr"/>
        </w:types>
        <w:behaviors>
          <w:behavior w:val="content"/>
        </w:behaviors>
        <w:guid w:val="{A313FF91-B892-4A59-B16E-7588854A57B9}"/>
      </w:docPartPr>
      <w:docPartBody>
        <w:p w:rsidR="001408F6" w:rsidRDefault="00BD148F" w:rsidP="00BD148F">
          <w:pPr>
            <w:pStyle w:val="A27187F3ADE141D291C2266570DA545D1"/>
          </w:pPr>
          <w:r>
            <w:rPr>
              <w:b/>
              <w:sz w:val="20"/>
              <w:szCs w:val="20"/>
            </w:rPr>
            <w:t xml:space="preserve"> </w:t>
          </w:r>
        </w:p>
      </w:docPartBody>
    </w:docPart>
    <w:docPart>
      <w:docPartPr>
        <w:name w:val="4FFBC43EDBA04E2B95EBC64ED5EFDEC5"/>
        <w:category>
          <w:name w:val="General"/>
          <w:gallery w:val="placeholder"/>
        </w:category>
        <w:types>
          <w:type w:val="bbPlcHdr"/>
        </w:types>
        <w:behaviors>
          <w:behavior w:val="content"/>
        </w:behaviors>
        <w:guid w:val="{EEB07ED6-1799-4DDF-818C-4FB64B962B0D}"/>
      </w:docPartPr>
      <w:docPartBody>
        <w:p w:rsidR="001408F6" w:rsidRDefault="00BD148F" w:rsidP="00BD148F">
          <w:pPr>
            <w:pStyle w:val="4FFBC43EDBA04E2B95EBC64ED5EFDEC51"/>
          </w:pPr>
          <w:r>
            <w:rPr>
              <w:b/>
              <w:sz w:val="20"/>
              <w:szCs w:val="20"/>
            </w:rPr>
            <w:t xml:space="preserve"> </w:t>
          </w:r>
        </w:p>
      </w:docPartBody>
    </w:docPart>
    <w:docPart>
      <w:docPartPr>
        <w:name w:val="0C31D19628B645E1BECAC0DD25E9C892"/>
        <w:category>
          <w:name w:val="General"/>
          <w:gallery w:val="placeholder"/>
        </w:category>
        <w:types>
          <w:type w:val="bbPlcHdr"/>
        </w:types>
        <w:behaviors>
          <w:behavior w:val="content"/>
        </w:behaviors>
        <w:guid w:val="{7772E9EE-35F2-4D1F-A2E3-1BCD861B9F61}"/>
      </w:docPartPr>
      <w:docPartBody>
        <w:p w:rsidR="001408F6" w:rsidRDefault="00BD148F" w:rsidP="00BD148F">
          <w:pPr>
            <w:pStyle w:val="0C31D19628B645E1BECAC0DD25E9C8921"/>
          </w:pPr>
          <w:r>
            <w:rPr>
              <w:b/>
              <w:sz w:val="20"/>
              <w:szCs w:val="20"/>
            </w:rPr>
            <w:t xml:space="preserve"> </w:t>
          </w:r>
        </w:p>
      </w:docPartBody>
    </w:docPart>
    <w:docPart>
      <w:docPartPr>
        <w:name w:val="D0E2630843E84DD3B3D82E64D04F85F0"/>
        <w:category>
          <w:name w:val="General"/>
          <w:gallery w:val="placeholder"/>
        </w:category>
        <w:types>
          <w:type w:val="bbPlcHdr"/>
        </w:types>
        <w:behaviors>
          <w:behavior w:val="content"/>
        </w:behaviors>
        <w:guid w:val="{CF6C0940-AB22-4A85-A1C1-E54C6A2253D7}"/>
      </w:docPartPr>
      <w:docPartBody>
        <w:p w:rsidR="001408F6" w:rsidRDefault="00BD148F" w:rsidP="00BD148F">
          <w:pPr>
            <w:pStyle w:val="D0E2630843E84DD3B3D82E64D04F85F01"/>
          </w:pPr>
          <w:r>
            <w:rPr>
              <w:b/>
              <w:sz w:val="20"/>
              <w:szCs w:val="20"/>
            </w:rPr>
            <w:t xml:space="preserve"> </w:t>
          </w:r>
        </w:p>
      </w:docPartBody>
    </w:docPart>
    <w:docPart>
      <w:docPartPr>
        <w:name w:val="D5796EE6648F4D2C8310FB01540342A5"/>
        <w:category>
          <w:name w:val="General"/>
          <w:gallery w:val="placeholder"/>
        </w:category>
        <w:types>
          <w:type w:val="bbPlcHdr"/>
        </w:types>
        <w:behaviors>
          <w:behavior w:val="content"/>
        </w:behaviors>
        <w:guid w:val="{68B44757-F245-452C-ADD6-9868F7ADC85F}"/>
      </w:docPartPr>
      <w:docPartBody>
        <w:p w:rsidR="001408F6" w:rsidRDefault="00BD148F" w:rsidP="00BD148F">
          <w:pPr>
            <w:pStyle w:val="D5796EE6648F4D2C8310FB01540342A51"/>
          </w:pPr>
          <w:r>
            <w:rPr>
              <w:b/>
              <w:sz w:val="20"/>
              <w:szCs w:val="20"/>
            </w:rPr>
            <w:t xml:space="preserve"> </w:t>
          </w:r>
        </w:p>
      </w:docPartBody>
    </w:docPart>
    <w:docPart>
      <w:docPartPr>
        <w:name w:val="9094756E0F2A4889909ADB2FF2D4464A"/>
        <w:category>
          <w:name w:val="General"/>
          <w:gallery w:val="placeholder"/>
        </w:category>
        <w:types>
          <w:type w:val="bbPlcHdr"/>
        </w:types>
        <w:behaviors>
          <w:behavior w:val="content"/>
        </w:behaviors>
        <w:guid w:val="{302D33FC-C368-447F-98EF-F4E75D9A2E04}"/>
      </w:docPartPr>
      <w:docPartBody>
        <w:p w:rsidR="00AF5F24" w:rsidRDefault="00BD148F" w:rsidP="00BD148F">
          <w:pPr>
            <w:pStyle w:val="9094756E0F2A4889909ADB2FF2D4464A13"/>
          </w:pPr>
          <w:r w:rsidRPr="00C153A3">
            <w:rPr>
              <w:b/>
              <w:sz w:val="22"/>
              <w:szCs w:val="22"/>
            </w:rPr>
            <w:t xml:space="preserve"> </w:t>
          </w:r>
        </w:p>
      </w:docPartBody>
    </w:docPart>
    <w:docPart>
      <w:docPartPr>
        <w:name w:val="2185A509D6F2450EAD982433B1028470"/>
        <w:category>
          <w:name w:val="General"/>
          <w:gallery w:val="placeholder"/>
        </w:category>
        <w:types>
          <w:type w:val="bbPlcHdr"/>
        </w:types>
        <w:behaviors>
          <w:behavior w:val="content"/>
        </w:behaviors>
        <w:guid w:val="{F47AC7AE-4A4F-4839-89C8-3BDD544D4D5E}"/>
      </w:docPartPr>
      <w:docPartBody>
        <w:p w:rsidR="00AF5F24" w:rsidRDefault="00BD148F" w:rsidP="00BD148F">
          <w:pPr>
            <w:pStyle w:val="2185A509D6F2450EAD982433B102847013"/>
          </w:pPr>
          <w:r w:rsidRPr="00C153A3">
            <w:rPr>
              <w:b/>
              <w:sz w:val="22"/>
              <w:szCs w:val="22"/>
            </w:rPr>
            <w:t xml:space="preserve"> </w:t>
          </w:r>
        </w:p>
      </w:docPartBody>
    </w:docPart>
    <w:docPart>
      <w:docPartPr>
        <w:name w:val="D9707D6E3FB24DDD95876A2A50B60142"/>
        <w:category>
          <w:name w:val="General"/>
          <w:gallery w:val="placeholder"/>
        </w:category>
        <w:types>
          <w:type w:val="bbPlcHdr"/>
        </w:types>
        <w:behaviors>
          <w:behavior w:val="content"/>
        </w:behaviors>
        <w:guid w:val="{1BCCBB43-24A5-4444-BE03-72152B9EED83}"/>
      </w:docPartPr>
      <w:docPartBody>
        <w:p w:rsidR="00AF5F24" w:rsidRDefault="00BD148F" w:rsidP="00BD148F">
          <w:pPr>
            <w:pStyle w:val="D9707D6E3FB24DDD95876A2A50B6014213"/>
          </w:pPr>
          <w:r w:rsidRPr="00C153A3">
            <w:rPr>
              <w:b/>
              <w:sz w:val="22"/>
              <w:szCs w:val="22"/>
            </w:rPr>
            <w:t xml:space="preserve"> </w:t>
          </w:r>
        </w:p>
      </w:docPartBody>
    </w:docPart>
    <w:docPart>
      <w:docPartPr>
        <w:name w:val="12D17C6693FE4AFCB46D67CF0CDC2CFA"/>
        <w:category>
          <w:name w:val="General"/>
          <w:gallery w:val="placeholder"/>
        </w:category>
        <w:types>
          <w:type w:val="bbPlcHdr"/>
        </w:types>
        <w:behaviors>
          <w:behavior w:val="content"/>
        </w:behaviors>
        <w:guid w:val="{3052756D-4F81-472C-98A1-37B492B6A865}"/>
      </w:docPartPr>
      <w:docPartBody>
        <w:p w:rsidR="00AF5F24" w:rsidRDefault="00BD148F" w:rsidP="00BD148F">
          <w:pPr>
            <w:pStyle w:val="12D17C6693FE4AFCB46D67CF0CDC2CFA13"/>
          </w:pPr>
          <w:r w:rsidRPr="00C153A3">
            <w:rPr>
              <w:b/>
              <w:sz w:val="22"/>
              <w:szCs w:val="22"/>
            </w:rPr>
            <w:t xml:space="preserve"> </w:t>
          </w:r>
        </w:p>
      </w:docPartBody>
    </w:docPart>
    <w:docPart>
      <w:docPartPr>
        <w:name w:val="77EFD5736DAD4B9DA97C87BB29298A18"/>
        <w:category>
          <w:name w:val="General"/>
          <w:gallery w:val="placeholder"/>
        </w:category>
        <w:types>
          <w:type w:val="bbPlcHdr"/>
        </w:types>
        <w:behaviors>
          <w:behavior w:val="content"/>
        </w:behaviors>
        <w:guid w:val="{372A2F43-3D8E-4B35-A349-E80201924EC0}"/>
      </w:docPartPr>
      <w:docPartBody>
        <w:p w:rsidR="00AF5F24" w:rsidRDefault="00BD148F" w:rsidP="00BD148F">
          <w:pPr>
            <w:pStyle w:val="77EFD5736DAD4B9DA97C87BB29298A1813"/>
          </w:pPr>
          <w:r w:rsidRPr="00C153A3">
            <w:rPr>
              <w:b/>
              <w:sz w:val="22"/>
              <w:szCs w:val="22"/>
            </w:rPr>
            <w:t xml:space="preserve"> </w:t>
          </w:r>
        </w:p>
      </w:docPartBody>
    </w:docPart>
    <w:docPart>
      <w:docPartPr>
        <w:name w:val="4832571C4B2B4ADA934D4266D82ACEE6"/>
        <w:category>
          <w:name w:val="General"/>
          <w:gallery w:val="placeholder"/>
        </w:category>
        <w:types>
          <w:type w:val="bbPlcHdr"/>
        </w:types>
        <w:behaviors>
          <w:behavior w:val="content"/>
        </w:behaviors>
        <w:guid w:val="{F1AA0480-605E-4035-9C91-4D8790BAF499}"/>
      </w:docPartPr>
      <w:docPartBody>
        <w:p w:rsidR="00EE703C" w:rsidRDefault="00BD148F" w:rsidP="00BD148F">
          <w:pPr>
            <w:pStyle w:val="4832571C4B2B4ADA934D4266D82ACEE61"/>
          </w:pPr>
          <w:r w:rsidRPr="00C153A3">
            <w:rPr>
              <w:b/>
              <w:sz w:val="22"/>
              <w:szCs w:val="22"/>
            </w:rPr>
            <w:t xml:space="preserve"> </w:t>
          </w:r>
        </w:p>
      </w:docPartBody>
    </w:docPart>
    <w:docPart>
      <w:docPartPr>
        <w:name w:val="CF74CA1FF0F343D3A4491498260F180F"/>
        <w:category>
          <w:name w:val="General"/>
          <w:gallery w:val="placeholder"/>
        </w:category>
        <w:types>
          <w:type w:val="bbPlcHdr"/>
        </w:types>
        <w:behaviors>
          <w:behavior w:val="content"/>
        </w:behaviors>
        <w:guid w:val="{7A1ED4EA-319A-41EB-8EFD-53E0CF913EBE}"/>
      </w:docPartPr>
      <w:docPartBody>
        <w:p w:rsidR="00EE703C" w:rsidRDefault="00BD148F" w:rsidP="00BD148F">
          <w:pPr>
            <w:pStyle w:val="CF74CA1FF0F343D3A4491498260F180F"/>
          </w:pPr>
          <w:r>
            <w:rPr>
              <w:b/>
              <w:sz w:val="21"/>
              <w:szCs w:val="2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B63"/>
    <w:rsid w:val="00073143"/>
    <w:rsid w:val="00125D06"/>
    <w:rsid w:val="001408F6"/>
    <w:rsid w:val="00293229"/>
    <w:rsid w:val="002C1B63"/>
    <w:rsid w:val="00725278"/>
    <w:rsid w:val="009A7C9C"/>
    <w:rsid w:val="00A2048D"/>
    <w:rsid w:val="00A56C7A"/>
    <w:rsid w:val="00A647E3"/>
    <w:rsid w:val="00A84657"/>
    <w:rsid w:val="00AF5F24"/>
    <w:rsid w:val="00B61A38"/>
    <w:rsid w:val="00B66A2F"/>
    <w:rsid w:val="00BD148F"/>
    <w:rsid w:val="00C60276"/>
    <w:rsid w:val="00DF1E62"/>
    <w:rsid w:val="00ED3C31"/>
    <w:rsid w:val="00EE703C"/>
    <w:rsid w:val="00F60A76"/>
    <w:rsid w:val="00F77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148F"/>
    <w:rPr>
      <w:color w:val="808080"/>
    </w:rPr>
  </w:style>
  <w:style w:type="paragraph" w:customStyle="1" w:styleId="E27506DE27774791AA2F0B8A0AE9610513">
    <w:name w:val="E27506DE27774791AA2F0B8A0AE9610513"/>
    <w:rsid w:val="00BD148F"/>
    <w:pPr>
      <w:spacing w:after="0" w:line="240" w:lineRule="auto"/>
    </w:pPr>
    <w:rPr>
      <w:rFonts w:ascii="Times New Roman" w:eastAsia="Times New Roman" w:hAnsi="Times New Roman" w:cs="Times New Roman"/>
      <w:sz w:val="24"/>
      <w:szCs w:val="24"/>
    </w:rPr>
  </w:style>
  <w:style w:type="paragraph" w:customStyle="1" w:styleId="999AE67D76D645F09338DCEC2314B95913">
    <w:name w:val="999AE67D76D645F09338DCEC2314B95913"/>
    <w:rsid w:val="00BD148F"/>
    <w:pPr>
      <w:spacing w:after="0" w:line="240" w:lineRule="auto"/>
    </w:pPr>
    <w:rPr>
      <w:rFonts w:ascii="Times New Roman" w:eastAsia="Times New Roman" w:hAnsi="Times New Roman" w:cs="Times New Roman"/>
      <w:sz w:val="24"/>
      <w:szCs w:val="24"/>
    </w:rPr>
  </w:style>
  <w:style w:type="paragraph" w:customStyle="1" w:styleId="D9707D6E3FB24DDD95876A2A50B6014213">
    <w:name w:val="D9707D6E3FB24DDD95876A2A50B6014213"/>
    <w:rsid w:val="00BD148F"/>
    <w:pPr>
      <w:spacing w:after="0" w:line="240" w:lineRule="auto"/>
    </w:pPr>
    <w:rPr>
      <w:rFonts w:ascii="Times New Roman" w:eastAsia="Times New Roman" w:hAnsi="Times New Roman" w:cs="Times New Roman"/>
      <w:sz w:val="24"/>
      <w:szCs w:val="24"/>
    </w:rPr>
  </w:style>
  <w:style w:type="paragraph" w:customStyle="1" w:styleId="12D17C6693FE4AFCB46D67CF0CDC2CFA13">
    <w:name w:val="12D17C6693FE4AFCB46D67CF0CDC2CFA13"/>
    <w:rsid w:val="00BD148F"/>
    <w:pPr>
      <w:spacing w:after="0" w:line="240" w:lineRule="auto"/>
    </w:pPr>
    <w:rPr>
      <w:rFonts w:ascii="Times New Roman" w:eastAsia="Times New Roman" w:hAnsi="Times New Roman" w:cs="Times New Roman"/>
      <w:sz w:val="24"/>
      <w:szCs w:val="24"/>
    </w:rPr>
  </w:style>
  <w:style w:type="paragraph" w:customStyle="1" w:styleId="358FE25055A04169BDE929D2299E099013">
    <w:name w:val="358FE25055A04169BDE929D2299E099013"/>
    <w:rsid w:val="00BD148F"/>
    <w:pPr>
      <w:spacing w:after="0" w:line="240" w:lineRule="auto"/>
    </w:pPr>
    <w:rPr>
      <w:rFonts w:ascii="Times New Roman" w:eastAsia="Times New Roman" w:hAnsi="Times New Roman" w:cs="Times New Roman"/>
      <w:sz w:val="24"/>
      <w:szCs w:val="24"/>
    </w:rPr>
  </w:style>
  <w:style w:type="paragraph" w:customStyle="1" w:styleId="77EFD5736DAD4B9DA97C87BB29298A1813">
    <w:name w:val="77EFD5736DAD4B9DA97C87BB29298A1813"/>
    <w:rsid w:val="00BD148F"/>
    <w:pPr>
      <w:spacing w:after="0" w:line="240" w:lineRule="auto"/>
    </w:pPr>
    <w:rPr>
      <w:rFonts w:ascii="Times New Roman" w:eastAsia="Times New Roman" w:hAnsi="Times New Roman" w:cs="Times New Roman"/>
      <w:sz w:val="24"/>
      <w:szCs w:val="24"/>
    </w:rPr>
  </w:style>
  <w:style w:type="paragraph" w:customStyle="1" w:styleId="9094756E0F2A4889909ADB2FF2D4464A13">
    <w:name w:val="9094756E0F2A4889909ADB2FF2D4464A13"/>
    <w:rsid w:val="00BD148F"/>
    <w:pPr>
      <w:spacing w:after="0" w:line="240" w:lineRule="auto"/>
    </w:pPr>
    <w:rPr>
      <w:rFonts w:ascii="Times New Roman" w:eastAsia="Times New Roman" w:hAnsi="Times New Roman" w:cs="Times New Roman"/>
      <w:sz w:val="24"/>
      <w:szCs w:val="24"/>
    </w:rPr>
  </w:style>
  <w:style w:type="paragraph" w:customStyle="1" w:styleId="2185A509D6F2450EAD982433B102847013">
    <w:name w:val="2185A509D6F2450EAD982433B102847013"/>
    <w:rsid w:val="00BD148F"/>
    <w:pPr>
      <w:spacing w:after="0" w:line="240" w:lineRule="auto"/>
    </w:pPr>
    <w:rPr>
      <w:rFonts w:ascii="Times New Roman" w:eastAsia="Times New Roman" w:hAnsi="Times New Roman" w:cs="Times New Roman"/>
      <w:sz w:val="24"/>
      <w:szCs w:val="24"/>
    </w:rPr>
  </w:style>
  <w:style w:type="paragraph" w:customStyle="1" w:styleId="4832571C4B2B4ADA934D4266D82ACEE61">
    <w:name w:val="4832571C4B2B4ADA934D4266D82ACEE61"/>
    <w:rsid w:val="00BD148F"/>
    <w:pPr>
      <w:spacing w:after="0" w:line="240" w:lineRule="auto"/>
    </w:pPr>
    <w:rPr>
      <w:rFonts w:ascii="Times New Roman" w:eastAsia="Times New Roman" w:hAnsi="Times New Roman" w:cs="Times New Roman"/>
      <w:sz w:val="24"/>
      <w:szCs w:val="24"/>
    </w:rPr>
  </w:style>
  <w:style w:type="paragraph" w:customStyle="1" w:styleId="D015610026D9465DA6871D9E764D7C171">
    <w:name w:val="D015610026D9465DA6871D9E764D7C171"/>
    <w:rsid w:val="00BD148F"/>
    <w:pPr>
      <w:spacing w:after="0" w:line="240" w:lineRule="auto"/>
    </w:pPr>
    <w:rPr>
      <w:rFonts w:ascii="Times New Roman" w:eastAsia="Times New Roman" w:hAnsi="Times New Roman" w:cs="Times New Roman"/>
      <w:sz w:val="24"/>
      <w:szCs w:val="24"/>
    </w:rPr>
  </w:style>
  <w:style w:type="paragraph" w:customStyle="1" w:styleId="D0E2630843E84DD3B3D82E64D04F85F01">
    <w:name w:val="D0E2630843E84DD3B3D82E64D04F85F01"/>
    <w:rsid w:val="00BD148F"/>
    <w:pPr>
      <w:spacing w:after="0" w:line="240" w:lineRule="auto"/>
    </w:pPr>
    <w:rPr>
      <w:rFonts w:ascii="Times New Roman" w:eastAsia="Times New Roman" w:hAnsi="Times New Roman" w:cs="Times New Roman"/>
      <w:sz w:val="24"/>
      <w:szCs w:val="24"/>
    </w:rPr>
  </w:style>
  <w:style w:type="paragraph" w:customStyle="1" w:styleId="A27187F3ADE141D291C2266570DA545D1">
    <w:name w:val="A27187F3ADE141D291C2266570DA545D1"/>
    <w:rsid w:val="00BD148F"/>
    <w:pPr>
      <w:spacing w:after="0" w:line="240" w:lineRule="auto"/>
    </w:pPr>
    <w:rPr>
      <w:rFonts w:ascii="Times New Roman" w:eastAsia="Times New Roman" w:hAnsi="Times New Roman" w:cs="Times New Roman"/>
      <w:sz w:val="24"/>
      <w:szCs w:val="24"/>
    </w:rPr>
  </w:style>
  <w:style w:type="paragraph" w:customStyle="1" w:styleId="4FFBC43EDBA04E2B95EBC64ED5EFDEC51">
    <w:name w:val="4FFBC43EDBA04E2B95EBC64ED5EFDEC51"/>
    <w:rsid w:val="00BD148F"/>
    <w:pPr>
      <w:spacing w:after="0" w:line="240" w:lineRule="auto"/>
    </w:pPr>
    <w:rPr>
      <w:rFonts w:ascii="Times New Roman" w:eastAsia="Times New Roman" w:hAnsi="Times New Roman" w:cs="Times New Roman"/>
      <w:sz w:val="24"/>
      <w:szCs w:val="24"/>
    </w:rPr>
  </w:style>
  <w:style w:type="paragraph" w:customStyle="1" w:styleId="D5796EE6648F4D2C8310FB01540342A51">
    <w:name w:val="D5796EE6648F4D2C8310FB01540342A51"/>
    <w:rsid w:val="00BD148F"/>
    <w:pPr>
      <w:spacing w:after="0" w:line="240" w:lineRule="auto"/>
    </w:pPr>
    <w:rPr>
      <w:rFonts w:ascii="Times New Roman" w:eastAsia="Times New Roman" w:hAnsi="Times New Roman" w:cs="Times New Roman"/>
      <w:sz w:val="24"/>
      <w:szCs w:val="24"/>
    </w:rPr>
  </w:style>
  <w:style w:type="paragraph" w:customStyle="1" w:styleId="0C31D19628B645E1BECAC0DD25E9C8921">
    <w:name w:val="0C31D19628B645E1BECAC0DD25E9C8921"/>
    <w:rsid w:val="00BD148F"/>
    <w:pPr>
      <w:spacing w:after="0" w:line="240" w:lineRule="auto"/>
    </w:pPr>
    <w:rPr>
      <w:rFonts w:ascii="Times New Roman" w:eastAsia="Times New Roman" w:hAnsi="Times New Roman" w:cs="Times New Roman"/>
      <w:sz w:val="24"/>
      <w:szCs w:val="24"/>
    </w:rPr>
  </w:style>
  <w:style w:type="paragraph" w:customStyle="1" w:styleId="CF74CA1FF0F343D3A4491498260F180F">
    <w:name w:val="CF74CA1FF0F343D3A4491498260F180F"/>
    <w:rsid w:val="00BD14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SharedWithUsers xmlns="44be9d99-3029-4e34-b5df-e831d0c37fe9">
      <UserInfo>
        <DisplayName>Joe Anguiano</DisplayName>
        <AccountId>57</AccountId>
        <AccountType/>
      </UserInfo>
      <UserInfo>
        <DisplayName>Andrea Robinson</DisplayName>
        <AccountId>14</AccountId>
        <AccountType/>
      </UserInfo>
    </SharedWithUsers>
    <_dlc_DocId xmlns="05ae06be-15d9-46bd-bcfe-bd38703688c6">5456MLPZ9F5K-253731926-526718</_dlc_DocId>
    <_dlc_DocIdUrl xmlns="05ae06be-15d9-46bd-bcfe-bd38703688c6">
      <Url>https://texasrebuilds.sharepoint.com/sites/team-sites/housing/sf/_layouts/15/DocIdRedir.aspx?ID=5456MLPZ9F5K-253731926-526718</Url>
      <Description>5456MLPZ9F5K-253731926-526718</Description>
    </_dlc_DocIdUrl>
    <TaxCatchAll xmlns="05ae06be-15d9-46bd-bcfe-bd38703688c6">
      <Value>262</Value>
      <Value>256</Value>
      <Value>255</Value>
      <Value>254</Value>
    </TaxCatchAl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Vendors</TermName>
          <TermId xmlns="http://schemas.microsoft.com/office/infopath/2007/PartnerControls">343f6fe1-3750-4e7e-bdbe-bf87ed185b2a</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2.xml><?xml version="1.0" encoding="utf-8"?>
<ds:datastoreItem xmlns:ds="http://schemas.openxmlformats.org/officeDocument/2006/customXml" ds:itemID="{8A3402D5-FD42-4E07-B5BE-3F2CE8301C44}">
  <ds:schemaRefs>
    <ds:schemaRef ds:uri="http://schemas.openxmlformats.org/officeDocument/2006/bibliography"/>
  </ds:schemaRefs>
</ds:datastoreItem>
</file>

<file path=customXml/itemProps3.xml><?xml version="1.0" encoding="utf-8"?>
<ds:datastoreItem xmlns:ds="http://schemas.openxmlformats.org/officeDocument/2006/customXml" ds:itemID="{81A3922A-D1D7-4E99-A986-2431AC697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BCD02F-49DC-45B8-91F3-5B0ABFEDF45D}">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customXml/itemProps5.xml><?xml version="1.0" encoding="utf-8"?>
<ds:datastoreItem xmlns:ds="http://schemas.openxmlformats.org/officeDocument/2006/customXml" ds:itemID="{9A148A10-75C0-4B31-B947-33474430E4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44</Words>
  <Characters>652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Michelle Esper-Martin</cp:lastModifiedBy>
  <cp:revision>2</cp:revision>
  <dcterms:created xsi:type="dcterms:W3CDTF">2022-08-09T14:20:00Z</dcterms:created>
  <dcterms:modified xsi:type="dcterms:W3CDTF">2022-08-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4608">
    <vt:lpwstr>133</vt:lpwstr>
  </property>
  <property fmtid="{D5CDD505-2E9C-101B-9397-08002B2CF9AE}" pid="10" name="AuthorIds_UIVersion_6656">
    <vt:lpwstr>135,133</vt:lpwstr>
  </property>
  <property fmtid="{D5CDD505-2E9C-101B-9397-08002B2CF9AE}" pid="11" name="_dlc_DocIdItemGuid">
    <vt:lpwstr>e0785d26-5c3c-4917-be47-e92ef89da9cc</vt:lpwstr>
  </property>
  <property fmtid="{D5CDD505-2E9C-101B-9397-08002B2CF9AE}" pid="12" name="Document Group">
    <vt:lpwstr>254;#Form|52c6df1d-607f-461e-86a0-ca8bad76642e</vt:lpwstr>
  </property>
  <property fmtid="{D5CDD505-2E9C-101B-9397-08002B2CF9AE}" pid="13" name="Program Entity">
    <vt:lpwstr>255;#All Program Vendors|343f6fe1-3750-4e7e-bdbe-bf87ed185b2a</vt:lpwstr>
  </property>
  <property fmtid="{D5CDD505-2E9C-101B-9397-08002B2CF9AE}" pid="14" name="Program">
    <vt:lpwstr>256;#Harvey|6b5abd89-91ff-4ed1-b0f3-4939fe45cd8f</vt:lpwstr>
  </property>
  <property fmtid="{D5CDD505-2E9C-101B-9397-08002B2CF9AE}" pid="15" name="Original Folder">
    <vt:lpwstr>262;#HAP_07_Program Level Documents|e5493611-8f42-4a5b-bec8-90278ed79a28</vt:lpwstr>
  </property>
</Properties>
</file>